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D34603" w14:textId="296E8502" w:rsidR="00D32B4E" w:rsidRPr="00E96070" w:rsidRDefault="00997F38" w:rsidP="00BB5625">
      <w:pPr>
        <w:spacing w:line="360" w:lineRule="auto"/>
        <w:jc w:val="center"/>
        <w:rPr>
          <w:rFonts w:eastAsia="仿宋_GB2312"/>
          <w:b/>
          <w:sz w:val="32"/>
          <w:szCs w:val="32"/>
        </w:rPr>
      </w:pPr>
      <w:r w:rsidRPr="00997F38">
        <w:rPr>
          <w:rFonts w:eastAsia="仿宋_GB2312" w:hint="eastAsia"/>
          <w:b/>
          <w:sz w:val="32"/>
          <w:szCs w:val="32"/>
        </w:rPr>
        <w:t>中国烟草总公司</w:t>
      </w:r>
      <w:r w:rsidR="00D32B4E" w:rsidRPr="00E96070">
        <w:rPr>
          <w:rFonts w:eastAsia="仿宋_GB2312"/>
          <w:b/>
          <w:sz w:val="32"/>
          <w:szCs w:val="32"/>
        </w:rPr>
        <w:t>科学技术奖提名项目公示</w:t>
      </w:r>
    </w:p>
    <w:p w14:paraId="3985CCF4" w14:textId="1A4195D1" w:rsidR="00554128" w:rsidRPr="00E96070" w:rsidRDefault="00D32B4E" w:rsidP="00DF12DE">
      <w:pPr>
        <w:spacing w:line="360" w:lineRule="auto"/>
        <w:jc w:val="center"/>
        <w:rPr>
          <w:b/>
          <w:color w:val="000000" w:themeColor="text1"/>
        </w:rPr>
      </w:pPr>
      <w:r w:rsidRPr="00E96070">
        <w:rPr>
          <w:rFonts w:eastAsia="仿宋_GB2312"/>
          <w:b/>
          <w:sz w:val="32"/>
          <w:szCs w:val="32"/>
        </w:rPr>
        <w:t>报奖类别：</w:t>
      </w:r>
      <w:r w:rsidR="00997F38" w:rsidRPr="00997F38">
        <w:rPr>
          <w:rFonts w:eastAsia="仿宋_GB2312" w:hint="eastAsia"/>
          <w:b/>
          <w:sz w:val="32"/>
          <w:szCs w:val="32"/>
        </w:rPr>
        <w:t>科学技术进步奖</w:t>
      </w:r>
    </w:p>
    <w:p w14:paraId="5D1480A2" w14:textId="20B4AACC" w:rsidR="00BD70DB" w:rsidRPr="00E96070" w:rsidRDefault="00DF12DE" w:rsidP="00FC3E13">
      <w:pPr>
        <w:spacing w:line="360" w:lineRule="auto"/>
        <w:rPr>
          <w:b/>
          <w:color w:val="000000" w:themeColor="text1"/>
          <w:sz w:val="28"/>
          <w:szCs w:val="28"/>
        </w:rPr>
      </w:pPr>
      <w:r w:rsidRPr="00E96070">
        <w:rPr>
          <w:b/>
          <w:color w:val="000000" w:themeColor="text1"/>
          <w:sz w:val="28"/>
          <w:szCs w:val="28"/>
        </w:rPr>
        <w:t>一、</w:t>
      </w:r>
      <w:r w:rsidR="00641FAD" w:rsidRPr="00E96070">
        <w:rPr>
          <w:b/>
          <w:color w:val="000000" w:themeColor="text1"/>
          <w:sz w:val="28"/>
          <w:szCs w:val="28"/>
        </w:rPr>
        <w:t>项目名称</w:t>
      </w:r>
    </w:p>
    <w:p w14:paraId="507B4C20" w14:textId="33B06FAF" w:rsidR="00B8730F" w:rsidRPr="004C510F" w:rsidRDefault="007708FE" w:rsidP="00997F38">
      <w:pPr>
        <w:adjustRightInd w:val="0"/>
        <w:snapToGrid w:val="0"/>
        <w:spacing w:line="350" w:lineRule="exact"/>
        <w:ind w:firstLineChars="200" w:firstLine="480"/>
        <w:rPr>
          <w:rFonts w:ascii="宋体" w:hAnsi="宋体"/>
          <w:bCs/>
          <w:kern w:val="0"/>
          <w:sz w:val="24"/>
          <w:szCs w:val="24"/>
        </w:rPr>
      </w:pPr>
      <w:r w:rsidRPr="00997F38">
        <w:rPr>
          <w:rFonts w:ascii="宋体" w:hAnsi="宋体"/>
          <w:bCs/>
          <w:kern w:val="0"/>
          <w:sz w:val="24"/>
          <w:szCs w:val="24"/>
        </w:rPr>
        <w:t xml:space="preserve"> </w:t>
      </w:r>
      <w:r w:rsidR="00997F38" w:rsidRPr="00997F38">
        <w:rPr>
          <w:rFonts w:ascii="宋体" w:hAnsi="宋体" w:hint="eastAsia"/>
          <w:bCs/>
          <w:kern w:val="0"/>
          <w:sz w:val="24"/>
          <w:szCs w:val="24"/>
        </w:rPr>
        <w:t>再造烟叶浓缩液在线微生物增</w:t>
      </w:r>
      <w:proofErr w:type="gramStart"/>
      <w:r w:rsidR="00997F38" w:rsidRPr="00997F38">
        <w:rPr>
          <w:rFonts w:ascii="宋体" w:hAnsi="宋体" w:hint="eastAsia"/>
          <w:bCs/>
          <w:kern w:val="0"/>
          <w:sz w:val="24"/>
          <w:szCs w:val="24"/>
        </w:rPr>
        <w:t>香关键</w:t>
      </w:r>
      <w:proofErr w:type="gramEnd"/>
      <w:r w:rsidR="00997F38" w:rsidRPr="00997F38">
        <w:rPr>
          <w:rFonts w:ascii="宋体" w:hAnsi="宋体" w:hint="eastAsia"/>
          <w:bCs/>
          <w:kern w:val="0"/>
          <w:sz w:val="24"/>
          <w:szCs w:val="24"/>
        </w:rPr>
        <w:t>技术与应用</w:t>
      </w:r>
    </w:p>
    <w:p w14:paraId="4F2F4609" w14:textId="77777777" w:rsidR="00DF12DE" w:rsidRPr="00E96070" w:rsidRDefault="00C54818" w:rsidP="00DF12DE">
      <w:pPr>
        <w:spacing w:line="360" w:lineRule="auto"/>
        <w:rPr>
          <w:b/>
          <w:color w:val="000000" w:themeColor="text1"/>
          <w:sz w:val="28"/>
          <w:szCs w:val="28"/>
        </w:rPr>
      </w:pPr>
      <w:bookmarkStart w:id="0" w:name="OLE_LINK1"/>
      <w:r w:rsidRPr="00E96070">
        <w:rPr>
          <w:b/>
          <w:color w:val="000000" w:themeColor="text1"/>
          <w:sz w:val="28"/>
          <w:szCs w:val="28"/>
        </w:rPr>
        <w:t>二</w:t>
      </w:r>
      <w:r w:rsidR="00554128" w:rsidRPr="00E96070">
        <w:rPr>
          <w:b/>
          <w:color w:val="000000" w:themeColor="text1"/>
          <w:sz w:val="28"/>
          <w:szCs w:val="28"/>
        </w:rPr>
        <w:t>、项目简介</w:t>
      </w:r>
    </w:p>
    <w:bookmarkEnd w:id="0"/>
    <w:p w14:paraId="1C19859D" w14:textId="77777777" w:rsidR="00997F38" w:rsidRPr="00997F38" w:rsidRDefault="00997F38" w:rsidP="00997F38">
      <w:pPr>
        <w:widowControl/>
        <w:adjustRightInd w:val="0"/>
        <w:snapToGrid w:val="0"/>
        <w:spacing w:line="350" w:lineRule="exact"/>
        <w:ind w:firstLineChars="200" w:firstLine="480"/>
        <w:rPr>
          <w:rFonts w:ascii="宋体" w:hAnsi="宋体"/>
          <w:sz w:val="24"/>
        </w:rPr>
      </w:pPr>
      <w:r w:rsidRPr="00997F38">
        <w:rPr>
          <w:rFonts w:ascii="宋体" w:hAnsi="宋体" w:hint="eastAsia"/>
          <w:sz w:val="24"/>
        </w:rPr>
        <w:t>围绕再造烟叶香气偏弱的行业痛点，以浓缩液香气提质为核心目标，筛选获得多株增</w:t>
      </w:r>
      <w:proofErr w:type="gramStart"/>
      <w:r w:rsidRPr="00997F38">
        <w:rPr>
          <w:rFonts w:ascii="宋体" w:hAnsi="宋体" w:hint="eastAsia"/>
          <w:sz w:val="24"/>
        </w:rPr>
        <w:t>香效果</w:t>
      </w:r>
      <w:proofErr w:type="gramEnd"/>
      <w:r w:rsidRPr="00997F38">
        <w:rPr>
          <w:rFonts w:ascii="宋体" w:hAnsi="宋体" w:hint="eastAsia"/>
          <w:sz w:val="24"/>
        </w:rPr>
        <w:t>优良、适应性强的功能微生物菌株，探究并厘清了菌株发酵增香内在机理，研发形成再造烟叶浓缩液生物增</w:t>
      </w:r>
      <w:proofErr w:type="gramStart"/>
      <w:r w:rsidRPr="00997F38">
        <w:rPr>
          <w:rFonts w:ascii="宋体" w:hAnsi="宋体" w:hint="eastAsia"/>
          <w:sz w:val="24"/>
        </w:rPr>
        <w:t>香核心</w:t>
      </w:r>
      <w:proofErr w:type="gramEnd"/>
      <w:r w:rsidRPr="00997F38">
        <w:rPr>
          <w:rFonts w:ascii="宋体" w:hAnsi="宋体" w:hint="eastAsia"/>
          <w:sz w:val="24"/>
        </w:rPr>
        <w:t>工艺与配套技术，研制出新型生物增香再造烟叶产品并实现规模化产业化落地，有效促进了行业再造烟叶加工工艺与技术水平的整体提升。</w:t>
      </w:r>
    </w:p>
    <w:p w14:paraId="25708D13" w14:textId="7E478268" w:rsidR="00055824" w:rsidRPr="004C510F" w:rsidRDefault="00997F38" w:rsidP="00997F38">
      <w:pPr>
        <w:widowControl/>
        <w:adjustRightInd w:val="0"/>
        <w:snapToGrid w:val="0"/>
        <w:spacing w:line="350" w:lineRule="exact"/>
        <w:ind w:firstLineChars="200" w:firstLine="480"/>
        <w:rPr>
          <w:rFonts w:ascii="宋体" w:hAnsi="宋体"/>
          <w:b/>
          <w:kern w:val="0"/>
          <w:sz w:val="24"/>
          <w:szCs w:val="24"/>
        </w:rPr>
      </w:pPr>
      <w:r w:rsidRPr="00997F38">
        <w:rPr>
          <w:rFonts w:ascii="宋体" w:hAnsi="宋体" w:hint="eastAsia"/>
          <w:sz w:val="24"/>
        </w:rPr>
        <w:t>项目创新建立专用菌种筛选体系，获得多株具有自主知识产权的增</w:t>
      </w:r>
      <w:proofErr w:type="gramStart"/>
      <w:r w:rsidRPr="00997F38">
        <w:rPr>
          <w:rFonts w:ascii="宋体" w:hAnsi="宋体" w:hint="eastAsia"/>
          <w:sz w:val="24"/>
        </w:rPr>
        <w:t>香功能</w:t>
      </w:r>
      <w:proofErr w:type="gramEnd"/>
      <w:r w:rsidRPr="00997F38">
        <w:rPr>
          <w:rFonts w:ascii="宋体" w:hAnsi="宋体" w:hint="eastAsia"/>
          <w:sz w:val="24"/>
        </w:rPr>
        <w:t>菌株，从分子及组学层面系统解析微生物增</w:t>
      </w:r>
      <w:proofErr w:type="gramStart"/>
      <w:r w:rsidRPr="00997F38">
        <w:rPr>
          <w:rFonts w:ascii="宋体" w:hAnsi="宋体" w:hint="eastAsia"/>
          <w:sz w:val="24"/>
        </w:rPr>
        <w:t>香作用</w:t>
      </w:r>
      <w:proofErr w:type="gramEnd"/>
      <w:r w:rsidRPr="00997F38">
        <w:rPr>
          <w:rFonts w:ascii="宋体" w:hAnsi="宋体" w:hint="eastAsia"/>
          <w:sz w:val="24"/>
        </w:rPr>
        <w:t>机理，形成成套在线生物增香工艺技术，构建再造烟叶与特色烟草提取物联产应用模式。项目同步产出专利、论文、菌种保藏及行业标准等多项科技成果，技术已在行业多家单位推广应用，赋能黄金</w:t>
      </w:r>
      <w:proofErr w:type="gramStart"/>
      <w:r w:rsidRPr="00997F38">
        <w:rPr>
          <w:rFonts w:ascii="宋体" w:hAnsi="宋体" w:hint="eastAsia"/>
          <w:sz w:val="24"/>
        </w:rPr>
        <w:t>叶系列</w:t>
      </w:r>
      <w:proofErr w:type="gramEnd"/>
      <w:r w:rsidRPr="00997F38">
        <w:rPr>
          <w:rFonts w:ascii="宋体" w:hAnsi="宋体" w:hint="eastAsia"/>
          <w:sz w:val="24"/>
        </w:rPr>
        <w:t>卷烟提质升级，产生了十分显著的经济社会效益与行业技术示范效应。</w:t>
      </w:r>
    </w:p>
    <w:p w14:paraId="1AE03C15" w14:textId="0E2F6DCB" w:rsidR="00DF12DE" w:rsidRPr="00E96070" w:rsidRDefault="00DF12DE" w:rsidP="00DF12DE">
      <w:pPr>
        <w:spacing w:line="360" w:lineRule="auto"/>
        <w:rPr>
          <w:b/>
          <w:color w:val="000000" w:themeColor="text1"/>
          <w:sz w:val="28"/>
          <w:szCs w:val="28"/>
        </w:rPr>
      </w:pPr>
      <w:r w:rsidRPr="00E96070">
        <w:rPr>
          <w:b/>
          <w:color w:val="000000" w:themeColor="text1"/>
          <w:sz w:val="28"/>
          <w:szCs w:val="28"/>
        </w:rPr>
        <w:t>三、主要完成人（完成单位）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704"/>
        <w:gridCol w:w="1985"/>
        <w:gridCol w:w="2835"/>
        <w:gridCol w:w="2772"/>
      </w:tblGrid>
      <w:tr w:rsidR="00DF12DE" w:rsidRPr="00E96070" w14:paraId="0A092D5E" w14:textId="77777777" w:rsidTr="00DF12DE">
        <w:tc>
          <w:tcPr>
            <w:tcW w:w="704" w:type="dxa"/>
          </w:tcPr>
          <w:p w14:paraId="41D2C1D0" w14:textId="10663063" w:rsidR="00DF12DE" w:rsidRPr="00E96070" w:rsidRDefault="00DF12DE" w:rsidP="00DF12DE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E96070">
              <w:rPr>
                <w:sz w:val="24"/>
                <w:szCs w:val="28"/>
              </w:rPr>
              <w:t>序号</w:t>
            </w:r>
          </w:p>
        </w:tc>
        <w:tc>
          <w:tcPr>
            <w:tcW w:w="1985" w:type="dxa"/>
          </w:tcPr>
          <w:p w14:paraId="4D621BA8" w14:textId="64B45AD0" w:rsidR="00DF12DE" w:rsidRPr="00E96070" w:rsidRDefault="00DF12DE" w:rsidP="00DF12DE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E96070">
              <w:rPr>
                <w:sz w:val="24"/>
                <w:szCs w:val="28"/>
              </w:rPr>
              <w:t>完成人姓名</w:t>
            </w:r>
          </w:p>
        </w:tc>
        <w:tc>
          <w:tcPr>
            <w:tcW w:w="2835" w:type="dxa"/>
          </w:tcPr>
          <w:p w14:paraId="47CBE6BB" w14:textId="7AA5B67E" w:rsidR="00DF12DE" w:rsidRPr="00E96070" w:rsidRDefault="00DF12DE" w:rsidP="00DF12DE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E96070">
              <w:rPr>
                <w:sz w:val="24"/>
                <w:szCs w:val="28"/>
              </w:rPr>
              <w:t>完成单位</w:t>
            </w:r>
          </w:p>
        </w:tc>
        <w:tc>
          <w:tcPr>
            <w:tcW w:w="2772" w:type="dxa"/>
          </w:tcPr>
          <w:p w14:paraId="745F6095" w14:textId="421A21BF" w:rsidR="00DF12DE" w:rsidRPr="00E96070" w:rsidRDefault="00DF12DE" w:rsidP="00DF12DE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E96070">
              <w:rPr>
                <w:sz w:val="24"/>
                <w:szCs w:val="28"/>
              </w:rPr>
              <w:t>工作单位</w:t>
            </w:r>
          </w:p>
        </w:tc>
      </w:tr>
      <w:tr w:rsidR="00997F38" w:rsidRPr="00E96070" w14:paraId="51313423" w14:textId="77777777" w:rsidTr="00DF12DE">
        <w:tc>
          <w:tcPr>
            <w:tcW w:w="704" w:type="dxa"/>
          </w:tcPr>
          <w:p w14:paraId="1D1E1EBB" w14:textId="1C1C096C" w:rsidR="00997F38" w:rsidRPr="00E96070" w:rsidRDefault="00997F38" w:rsidP="00997F3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E96070">
              <w:rPr>
                <w:sz w:val="24"/>
                <w:szCs w:val="28"/>
              </w:rPr>
              <w:t>1</w:t>
            </w:r>
          </w:p>
        </w:tc>
        <w:tc>
          <w:tcPr>
            <w:tcW w:w="1985" w:type="dxa"/>
          </w:tcPr>
          <w:p w14:paraId="278DAC86" w14:textId="0DDD7960" w:rsidR="00997F38" w:rsidRPr="00E96070" w:rsidRDefault="00997F38" w:rsidP="00997F3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997F38">
              <w:rPr>
                <w:rFonts w:hint="eastAsia"/>
                <w:sz w:val="24"/>
                <w:szCs w:val="28"/>
              </w:rPr>
              <w:t>冯颖杰</w:t>
            </w:r>
          </w:p>
        </w:tc>
        <w:tc>
          <w:tcPr>
            <w:tcW w:w="2835" w:type="dxa"/>
          </w:tcPr>
          <w:p w14:paraId="01205A30" w14:textId="53B61F02" w:rsidR="00997F38" w:rsidRPr="00E96070" w:rsidRDefault="00997F38" w:rsidP="00997F3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997F38">
              <w:rPr>
                <w:sz w:val="24"/>
                <w:szCs w:val="28"/>
              </w:rPr>
              <w:t>河南中烟工业有限责任公司</w:t>
            </w:r>
          </w:p>
        </w:tc>
        <w:tc>
          <w:tcPr>
            <w:tcW w:w="2772" w:type="dxa"/>
          </w:tcPr>
          <w:p w14:paraId="51309E2E" w14:textId="7D976668" w:rsidR="00997F38" w:rsidRPr="00E96070" w:rsidRDefault="00997F38" w:rsidP="00997F3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2E5631">
              <w:rPr>
                <w:sz w:val="24"/>
                <w:szCs w:val="28"/>
              </w:rPr>
              <w:t>河南中烟工业有限责任公司</w:t>
            </w:r>
          </w:p>
        </w:tc>
      </w:tr>
      <w:tr w:rsidR="00997F38" w:rsidRPr="00E96070" w14:paraId="0CC24B69" w14:textId="77777777" w:rsidTr="00DF12DE">
        <w:tc>
          <w:tcPr>
            <w:tcW w:w="704" w:type="dxa"/>
          </w:tcPr>
          <w:p w14:paraId="67A9F775" w14:textId="7AA232F3" w:rsidR="00997F38" w:rsidRPr="00E96070" w:rsidRDefault="00997F38" w:rsidP="00997F3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E96070">
              <w:rPr>
                <w:sz w:val="24"/>
                <w:szCs w:val="28"/>
              </w:rPr>
              <w:t>2</w:t>
            </w:r>
          </w:p>
        </w:tc>
        <w:tc>
          <w:tcPr>
            <w:tcW w:w="1985" w:type="dxa"/>
          </w:tcPr>
          <w:p w14:paraId="7E872E0C" w14:textId="6D4EB0FD" w:rsidR="00997F38" w:rsidRPr="00E96070" w:rsidRDefault="00997F38" w:rsidP="00997F3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997F38">
              <w:rPr>
                <w:rFonts w:hint="eastAsia"/>
                <w:sz w:val="24"/>
                <w:szCs w:val="28"/>
              </w:rPr>
              <w:t>杨金初</w:t>
            </w:r>
          </w:p>
        </w:tc>
        <w:tc>
          <w:tcPr>
            <w:tcW w:w="2835" w:type="dxa"/>
          </w:tcPr>
          <w:p w14:paraId="22FE8DCE" w14:textId="34547B7E" w:rsidR="00997F38" w:rsidRPr="00E96070" w:rsidRDefault="00997F38" w:rsidP="00997F3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997F38">
              <w:rPr>
                <w:sz w:val="24"/>
                <w:szCs w:val="28"/>
              </w:rPr>
              <w:t>河南中烟工业有限责任公司</w:t>
            </w:r>
          </w:p>
        </w:tc>
        <w:tc>
          <w:tcPr>
            <w:tcW w:w="2772" w:type="dxa"/>
          </w:tcPr>
          <w:p w14:paraId="1A92CCAA" w14:textId="2C9E065D" w:rsidR="00997F38" w:rsidRPr="00E96070" w:rsidRDefault="00997F38" w:rsidP="00997F3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2E5631">
              <w:rPr>
                <w:sz w:val="24"/>
                <w:szCs w:val="28"/>
              </w:rPr>
              <w:t>河南中烟工业有限责任公司</w:t>
            </w:r>
          </w:p>
        </w:tc>
      </w:tr>
      <w:tr w:rsidR="00997F38" w:rsidRPr="00E96070" w14:paraId="115F65D7" w14:textId="77777777" w:rsidTr="00DF12DE">
        <w:tc>
          <w:tcPr>
            <w:tcW w:w="704" w:type="dxa"/>
          </w:tcPr>
          <w:p w14:paraId="14D3B0B9" w14:textId="3B897DC7" w:rsidR="00997F38" w:rsidRPr="00E96070" w:rsidRDefault="00997F38" w:rsidP="00997F3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E96070">
              <w:rPr>
                <w:sz w:val="24"/>
                <w:szCs w:val="28"/>
              </w:rPr>
              <w:t>3</w:t>
            </w:r>
          </w:p>
        </w:tc>
        <w:tc>
          <w:tcPr>
            <w:tcW w:w="1985" w:type="dxa"/>
          </w:tcPr>
          <w:p w14:paraId="182F57D1" w14:textId="0A3604DF" w:rsidR="00997F38" w:rsidRPr="00E96070" w:rsidRDefault="00997F38" w:rsidP="00997F3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997F38">
              <w:rPr>
                <w:rFonts w:hint="eastAsia"/>
                <w:sz w:val="24"/>
                <w:szCs w:val="28"/>
              </w:rPr>
              <w:t>黄申</w:t>
            </w:r>
          </w:p>
        </w:tc>
        <w:tc>
          <w:tcPr>
            <w:tcW w:w="2835" w:type="dxa"/>
          </w:tcPr>
          <w:p w14:paraId="6B489FA6" w14:textId="649C85B3" w:rsidR="00997F38" w:rsidRPr="00E96070" w:rsidRDefault="00997F38" w:rsidP="00997F3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997F38">
              <w:rPr>
                <w:sz w:val="24"/>
                <w:szCs w:val="28"/>
              </w:rPr>
              <w:t>河南中烟工业有限责任公司</w:t>
            </w:r>
          </w:p>
        </w:tc>
        <w:tc>
          <w:tcPr>
            <w:tcW w:w="2772" w:type="dxa"/>
          </w:tcPr>
          <w:p w14:paraId="5C21A262" w14:textId="6601CA87" w:rsidR="00997F38" w:rsidRPr="00E96070" w:rsidRDefault="00997F38" w:rsidP="00997F3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>
              <w:rPr>
                <w:rFonts w:hint="eastAsia"/>
                <w:sz w:val="24"/>
                <w:szCs w:val="28"/>
              </w:rPr>
              <w:t>郑州轻工业大学</w:t>
            </w:r>
          </w:p>
        </w:tc>
      </w:tr>
      <w:tr w:rsidR="00997F38" w:rsidRPr="00E96070" w14:paraId="54485DA0" w14:textId="77777777" w:rsidTr="00DF12DE">
        <w:tc>
          <w:tcPr>
            <w:tcW w:w="704" w:type="dxa"/>
          </w:tcPr>
          <w:p w14:paraId="13D2B396" w14:textId="24AB0B8B" w:rsidR="00997F38" w:rsidRPr="00E96070" w:rsidRDefault="00997F38" w:rsidP="00997F3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E96070">
              <w:rPr>
                <w:sz w:val="24"/>
                <w:szCs w:val="28"/>
              </w:rPr>
              <w:t>4</w:t>
            </w:r>
          </w:p>
        </w:tc>
        <w:tc>
          <w:tcPr>
            <w:tcW w:w="1985" w:type="dxa"/>
          </w:tcPr>
          <w:p w14:paraId="15404A1A" w14:textId="4E33A926" w:rsidR="00997F38" w:rsidRPr="00E96070" w:rsidRDefault="00997F38" w:rsidP="00997F3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997F38">
              <w:rPr>
                <w:rFonts w:hint="eastAsia"/>
                <w:sz w:val="24"/>
                <w:szCs w:val="28"/>
              </w:rPr>
              <w:t>杨永锋</w:t>
            </w:r>
          </w:p>
        </w:tc>
        <w:tc>
          <w:tcPr>
            <w:tcW w:w="2835" w:type="dxa"/>
          </w:tcPr>
          <w:p w14:paraId="5E677B4B" w14:textId="24E4576F" w:rsidR="00997F38" w:rsidRPr="00E96070" w:rsidRDefault="00997F38" w:rsidP="00997F3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997F38">
              <w:rPr>
                <w:sz w:val="24"/>
                <w:szCs w:val="28"/>
              </w:rPr>
              <w:t>河南中烟工业有限责任公司</w:t>
            </w:r>
          </w:p>
        </w:tc>
        <w:tc>
          <w:tcPr>
            <w:tcW w:w="2772" w:type="dxa"/>
          </w:tcPr>
          <w:p w14:paraId="42F1E0C2" w14:textId="5BDFFBD8" w:rsidR="00997F38" w:rsidRPr="00E96070" w:rsidRDefault="00997F38" w:rsidP="00997F3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2E5631">
              <w:rPr>
                <w:sz w:val="24"/>
                <w:szCs w:val="28"/>
              </w:rPr>
              <w:t>河南中烟工业有限责任公司</w:t>
            </w:r>
          </w:p>
        </w:tc>
      </w:tr>
      <w:tr w:rsidR="00997F38" w:rsidRPr="00E96070" w14:paraId="40AA7762" w14:textId="77777777" w:rsidTr="00DF12DE">
        <w:tc>
          <w:tcPr>
            <w:tcW w:w="704" w:type="dxa"/>
          </w:tcPr>
          <w:p w14:paraId="773C9338" w14:textId="50E69B94" w:rsidR="00997F38" w:rsidRPr="00E96070" w:rsidRDefault="00997F38" w:rsidP="00997F3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E96070">
              <w:rPr>
                <w:sz w:val="24"/>
                <w:szCs w:val="28"/>
              </w:rPr>
              <w:t>5</w:t>
            </w:r>
          </w:p>
        </w:tc>
        <w:tc>
          <w:tcPr>
            <w:tcW w:w="1985" w:type="dxa"/>
          </w:tcPr>
          <w:p w14:paraId="69E8D236" w14:textId="4F2766C8" w:rsidR="00997F38" w:rsidRPr="00E96070" w:rsidRDefault="00997F38" w:rsidP="00997F3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997F38">
              <w:rPr>
                <w:rFonts w:hint="eastAsia"/>
                <w:sz w:val="24"/>
                <w:szCs w:val="28"/>
              </w:rPr>
              <w:t>张婷婷</w:t>
            </w:r>
          </w:p>
        </w:tc>
        <w:tc>
          <w:tcPr>
            <w:tcW w:w="2835" w:type="dxa"/>
          </w:tcPr>
          <w:p w14:paraId="23D56006" w14:textId="4675BD4E" w:rsidR="00997F38" w:rsidRPr="00E96070" w:rsidRDefault="00997F38" w:rsidP="00997F3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997F38">
              <w:rPr>
                <w:sz w:val="24"/>
                <w:szCs w:val="28"/>
              </w:rPr>
              <w:t>河南中烟工业有限责任公司</w:t>
            </w:r>
          </w:p>
        </w:tc>
        <w:tc>
          <w:tcPr>
            <w:tcW w:w="2772" w:type="dxa"/>
          </w:tcPr>
          <w:p w14:paraId="4BD18A10" w14:textId="76B31FD7" w:rsidR="00997F38" w:rsidRPr="00E96070" w:rsidRDefault="00997F38" w:rsidP="00997F3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2E5631">
              <w:rPr>
                <w:sz w:val="24"/>
                <w:szCs w:val="28"/>
              </w:rPr>
              <w:t>河南中烟工业有限责任公司</w:t>
            </w:r>
          </w:p>
        </w:tc>
      </w:tr>
      <w:tr w:rsidR="00997F38" w:rsidRPr="00E96070" w14:paraId="0F4C27D8" w14:textId="77777777" w:rsidTr="00DF12DE">
        <w:tc>
          <w:tcPr>
            <w:tcW w:w="704" w:type="dxa"/>
          </w:tcPr>
          <w:p w14:paraId="5117D0B1" w14:textId="220ACDF8" w:rsidR="00997F38" w:rsidRPr="00E96070" w:rsidRDefault="00997F38" w:rsidP="00997F3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D07B31">
              <w:rPr>
                <w:sz w:val="24"/>
                <w:szCs w:val="28"/>
              </w:rPr>
              <w:t>6</w:t>
            </w:r>
          </w:p>
        </w:tc>
        <w:tc>
          <w:tcPr>
            <w:tcW w:w="1985" w:type="dxa"/>
          </w:tcPr>
          <w:p w14:paraId="19ADEE7E" w14:textId="7654C13A" w:rsidR="00997F38" w:rsidRPr="00E96070" w:rsidRDefault="00997F38" w:rsidP="00997F3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997F38">
              <w:rPr>
                <w:rFonts w:hint="eastAsia"/>
                <w:sz w:val="24"/>
                <w:szCs w:val="28"/>
              </w:rPr>
              <w:t>徐永明</w:t>
            </w:r>
          </w:p>
        </w:tc>
        <w:tc>
          <w:tcPr>
            <w:tcW w:w="2835" w:type="dxa"/>
          </w:tcPr>
          <w:p w14:paraId="40A32998" w14:textId="59A4F4D2" w:rsidR="00997F38" w:rsidRPr="00E96070" w:rsidRDefault="00997F38" w:rsidP="00997F3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997F38">
              <w:rPr>
                <w:sz w:val="24"/>
                <w:szCs w:val="28"/>
              </w:rPr>
              <w:t>河南中烟工业有限责任公司</w:t>
            </w:r>
          </w:p>
        </w:tc>
        <w:tc>
          <w:tcPr>
            <w:tcW w:w="2772" w:type="dxa"/>
          </w:tcPr>
          <w:p w14:paraId="4E7F938B" w14:textId="410646C3" w:rsidR="00997F38" w:rsidRPr="00E96070" w:rsidRDefault="00997F38" w:rsidP="00997F3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2E5631">
              <w:rPr>
                <w:sz w:val="24"/>
                <w:szCs w:val="28"/>
              </w:rPr>
              <w:t>河南中烟工业有限责任公司</w:t>
            </w:r>
          </w:p>
        </w:tc>
      </w:tr>
      <w:tr w:rsidR="00997F38" w:rsidRPr="00E96070" w14:paraId="7D34193E" w14:textId="77777777" w:rsidTr="00DF12DE">
        <w:tc>
          <w:tcPr>
            <w:tcW w:w="704" w:type="dxa"/>
          </w:tcPr>
          <w:p w14:paraId="17956B84" w14:textId="126FBC79" w:rsidR="00997F38" w:rsidRPr="00E96070" w:rsidRDefault="00997F38" w:rsidP="00997F3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D07B31">
              <w:rPr>
                <w:sz w:val="24"/>
                <w:szCs w:val="28"/>
              </w:rPr>
              <w:t>7</w:t>
            </w:r>
          </w:p>
        </w:tc>
        <w:tc>
          <w:tcPr>
            <w:tcW w:w="1985" w:type="dxa"/>
          </w:tcPr>
          <w:p w14:paraId="5A4A63CB" w14:textId="3BDFC5F0" w:rsidR="00997F38" w:rsidRPr="00E96070" w:rsidRDefault="00997F38" w:rsidP="00997F3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997F38">
              <w:rPr>
                <w:rFonts w:hint="eastAsia"/>
                <w:sz w:val="24"/>
                <w:szCs w:val="28"/>
              </w:rPr>
              <w:t>于建春</w:t>
            </w:r>
          </w:p>
        </w:tc>
        <w:tc>
          <w:tcPr>
            <w:tcW w:w="2835" w:type="dxa"/>
          </w:tcPr>
          <w:p w14:paraId="72E34F77" w14:textId="45EDB6ED" w:rsidR="00997F38" w:rsidRPr="00E96070" w:rsidRDefault="00997F38" w:rsidP="00997F3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997F38">
              <w:rPr>
                <w:sz w:val="24"/>
                <w:szCs w:val="28"/>
              </w:rPr>
              <w:t>河南中烟工业有限责任公司</w:t>
            </w:r>
          </w:p>
        </w:tc>
        <w:tc>
          <w:tcPr>
            <w:tcW w:w="2772" w:type="dxa"/>
          </w:tcPr>
          <w:p w14:paraId="156C7794" w14:textId="20661404" w:rsidR="00997F38" w:rsidRPr="00E96070" w:rsidRDefault="00997F38" w:rsidP="00997F3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2E5631">
              <w:rPr>
                <w:sz w:val="24"/>
                <w:szCs w:val="28"/>
              </w:rPr>
              <w:t>河南中烟工业有限责任公司</w:t>
            </w:r>
          </w:p>
        </w:tc>
      </w:tr>
      <w:tr w:rsidR="00997F38" w:rsidRPr="00E96070" w14:paraId="704655C7" w14:textId="77777777" w:rsidTr="00DF12DE">
        <w:tc>
          <w:tcPr>
            <w:tcW w:w="704" w:type="dxa"/>
          </w:tcPr>
          <w:p w14:paraId="3219CE8D" w14:textId="1800B24F" w:rsidR="00997F38" w:rsidRPr="00E96070" w:rsidRDefault="00997F38" w:rsidP="00997F3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D07B31">
              <w:rPr>
                <w:sz w:val="24"/>
                <w:szCs w:val="28"/>
              </w:rPr>
              <w:t>8</w:t>
            </w:r>
          </w:p>
        </w:tc>
        <w:tc>
          <w:tcPr>
            <w:tcW w:w="1985" w:type="dxa"/>
          </w:tcPr>
          <w:p w14:paraId="2315D2DD" w14:textId="1C46D6C8" w:rsidR="00997F38" w:rsidRPr="00E96070" w:rsidRDefault="00997F38" w:rsidP="00997F3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997F38">
              <w:rPr>
                <w:rFonts w:hint="eastAsia"/>
                <w:sz w:val="24"/>
                <w:szCs w:val="28"/>
              </w:rPr>
              <w:t>张俊岭</w:t>
            </w:r>
          </w:p>
        </w:tc>
        <w:tc>
          <w:tcPr>
            <w:tcW w:w="2835" w:type="dxa"/>
          </w:tcPr>
          <w:p w14:paraId="17472162" w14:textId="5AFCD313" w:rsidR="00997F38" w:rsidRPr="00E96070" w:rsidRDefault="00997F38" w:rsidP="00997F3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997F38">
              <w:rPr>
                <w:sz w:val="24"/>
                <w:szCs w:val="28"/>
              </w:rPr>
              <w:t>河南中烟工业有限责任公司</w:t>
            </w:r>
          </w:p>
        </w:tc>
        <w:tc>
          <w:tcPr>
            <w:tcW w:w="2772" w:type="dxa"/>
          </w:tcPr>
          <w:p w14:paraId="1ED86FD1" w14:textId="0065C359" w:rsidR="00997F38" w:rsidRPr="00E96070" w:rsidRDefault="00997F38" w:rsidP="00997F3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997F38">
              <w:rPr>
                <w:sz w:val="24"/>
                <w:szCs w:val="28"/>
              </w:rPr>
              <w:t>河南卷烟工业烟草薄片有限公司</w:t>
            </w:r>
          </w:p>
        </w:tc>
      </w:tr>
      <w:tr w:rsidR="00997F38" w:rsidRPr="00E96070" w14:paraId="31AA1F12" w14:textId="77777777" w:rsidTr="00DF12DE">
        <w:tc>
          <w:tcPr>
            <w:tcW w:w="704" w:type="dxa"/>
          </w:tcPr>
          <w:p w14:paraId="51BA9AD6" w14:textId="20313B45" w:rsidR="00997F38" w:rsidRPr="00E96070" w:rsidRDefault="00997F38" w:rsidP="00997F3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D07B31">
              <w:rPr>
                <w:sz w:val="24"/>
                <w:szCs w:val="28"/>
              </w:rPr>
              <w:t>9</w:t>
            </w:r>
          </w:p>
        </w:tc>
        <w:tc>
          <w:tcPr>
            <w:tcW w:w="1985" w:type="dxa"/>
          </w:tcPr>
          <w:p w14:paraId="7ED2EC43" w14:textId="7184EB7F" w:rsidR="00997F38" w:rsidRPr="00E96070" w:rsidRDefault="00997F38" w:rsidP="00997F3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997F38">
              <w:rPr>
                <w:rFonts w:hint="eastAsia"/>
                <w:sz w:val="24"/>
                <w:szCs w:val="28"/>
              </w:rPr>
              <w:t>杨峰</w:t>
            </w:r>
          </w:p>
        </w:tc>
        <w:tc>
          <w:tcPr>
            <w:tcW w:w="2835" w:type="dxa"/>
          </w:tcPr>
          <w:p w14:paraId="7CBED573" w14:textId="49A5BECA" w:rsidR="00997F38" w:rsidRPr="00E96070" w:rsidRDefault="00997F38" w:rsidP="00997F3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997F38">
              <w:rPr>
                <w:sz w:val="24"/>
                <w:szCs w:val="28"/>
              </w:rPr>
              <w:t>河南中烟工业有限责任</w:t>
            </w:r>
            <w:r w:rsidRPr="00997F38">
              <w:rPr>
                <w:sz w:val="24"/>
                <w:szCs w:val="28"/>
              </w:rPr>
              <w:lastRenderedPageBreak/>
              <w:t>公司</w:t>
            </w:r>
          </w:p>
        </w:tc>
        <w:tc>
          <w:tcPr>
            <w:tcW w:w="2772" w:type="dxa"/>
          </w:tcPr>
          <w:p w14:paraId="400F9A95" w14:textId="35BCE7B7" w:rsidR="00997F38" w:rsidRPr="00E96070" w:rsidRDefault="00997F38" w:rsidP="00997F3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997F38">
              <w:rPr>
                <w:sz w:val="24"/>
                <w:szCs w:val="28"/>
              </w:rPr>
              <w:lastRenderedPageBreak/>
              <w:t>河南卷烟工业烟草薄片</w:t>
            </w:r>
            <w:r w:rsidRPr="00997F38">
              <w:rPr>
                <w:sz w:val="24"/>
                <w:szCs w:val="28"/>
              </w:rPr>
              <w:lastRenderedPageBreak/>
              <w:t>有限公司</w:t>
            </w:r>
            <w:r w:rsidRPr="002E5631">
              <w:rPr>
                <w:sz w:val="24"/>
                <w:szCs w:val="28"/>
              </w:rPr>
              <w:t>公司</w:t>
            </w:r>
          </w:p>
        </w:tc>
      </w:tr>
      <w:tr w:rsidR="00997F38" w:rsidRPr="00E96070" w14:paraId="009BCD2B" w14:textId="77777777" w:rsidTr="00DF12DE">
        <w:tc>
          <w:tcPr>
            <w:tcW w:w="704" w:type="dxa"/>
          </w:tcPr>
          <w:p w14:paraId="62DDF9F0" w14:textId="259C2657" w:rsidR="00997F38" w:rsidRPr="00D07B31" w:rsidRDefault="00997F38" w:rsidP="00997F3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>
              <w:rPr>
                <w:rFonts w:hint="eastAsia"/>
                <w:sz w:val="24"/>
                <w:szCs w:val="28"/>
              </w:rPr>
              <w:lastRenderedPageBreak/>
              <w:t>1</w:t>
            </w:r>
            <w:r>
              <w:rPr>
                <w:sz w:val="24"/>
                <w:szCs w:val="28"/>
              </w:rPr>
              <w:t>0</w:t>
            </w:r>
          </w:p>
        </w:tc>
        <w:tc>
          <w:tcPr>
            <w:tcW w:w="1985" w:type="dxa"/>
          </w:tcPr>
          <w:p w14:paraId="78CA4A4B" w14:textId="155AD850" w:rsidR="00997F38" w:rsidRPr="00997F38" w:rsidRDefault="00997F38" w:rsidP="00997F3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997F38">
              <w:rPr>
                <w:rFonts w:hint="eastAsia"/>
                <w:sz w:val="24"/>
                <w:szCs w:val="28"/>
              </w:rPr>
              <w:t>刘文召</w:t>
            </w:r>
          </w:p>
        </w:tc>
        <w:tc>
          <w:tcPr>
            <w:tcW w:w="2835" w:type="dxa"/>
          </w:tcPr>
          <w:p w14:paraId="039124D9" w14:textId="19896B18" w:rsidR="00997F38" w:rsidRPr="00997F38" w:rsidRDefault="00997F38" w:rsidP="00997F3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997F38">
              <w:rPr>
                <w:sz w:val="24"/>
                <w:szCs w:val="28"/>
              </w:rPr>
              <w:t>河南中烟工业有限责任公司</w:t>
            </w:r>
          </w:p>
        </w:tc>
        <w:tc>
          <w:tcPr>
            <w:tcW w:w="2772" w:type="dxa"/>
          </w:tcPr>
          <w:p w14:paraId="723F4736" w14:textId="6324272A" w:rsidR="00997F38" w:rsidRDefault="00997F38" w:rsidP="00997F3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2E5631">
              <w:rPr>
                <w:sz w:val="24"/>
                <w:szCs w:val="28"/>
              </w:rPr>
              <w:t>河南中烟工业有限责任公司</w:t>
            </w:r>
          </w:p>
        </w:tc>
      </w:tr>
      <w:tr w:rsidR="00997F38" w:rsidRPr="00E96070" w14:paraId="5B70A97A" w14:textId="77777777" w:rsidTr="00DF12DE">
        <w:tc>
          <w:tcPr>
            <w:tcW w:w="704" w:type="dxa"/>
          </w:tcPr>
          <w:p w14:paraId="05349283" w14:textId="71921A1B" w:rsidR="00997F38" w:rsidRPr="00D07B31" w:rsidRDefault="00997F38" w:rsidP="00997F3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>
              <w:rPr>
                <w:rFonts w:hint="eastAsia"/>
                <w:sz w:val="24"/>
                <w:szCs w:val="28"/>
              </w:rPr>
              <w:t>1</w:t>
            </w:r>
            <w:r>
              <w:rPr>
                <w:sz w:val="24"/>
                <w:szCs w:val="28"/>
              </w:rPr>
              <w:t>1</w:t>
            </w:r>
          </w:p>
        </w:tc>
        <w:tc>
          <w:tcPr>
            <w:tcW w:w="1985" w:type="dxa"/>
          </w:tcPr>
          <w:p w14:paraId="4CE562F6" w14:textId="3888560C" w:rsidR="00997F38" w:rsidRPr="00997F38" w:rsidRDefault="00997F38" w:rsidP="00997F3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997F38">
              <w:rPr>
                <w:rFonts w:hint="eastAsia"/>
                <w:sz w:val="24"/>
                <w:szCs w:val="28"/>
              </w:rPr>
              <w:t>杨宗灿</w:t>
            </w:r>
          </w:p>
        </w:tc>
        <w:tc>
          <w:tcPr>
            <w:tcW w:w="2835" w:type="dxa"/>
          </w:tcPr>
          <w:p w14:paraId="17125A20" w14:textId="47DE27AC" w:rsidR="00997F38" w:rsidRPr="00997F38" w:rsidRDefault="00997F38" w:rsidP="00997F3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997F38">
              <w:rPr>
                <w:sz w:val="24"/>
                <w:szCs w:val="28"/>
              </w:rPr>
              <w:t>河南中烟工业有限责任公司</w:t>
            </w:r>
          </w:p>
        </w:tc>
        <w:tc>
          <w:tcPr>
            <w:tcW w:w="2772" w:type="dxa"/>
          </w:tcPr>
          <w:p w14:paraId="36184089" w14:textId="7CFF65AD" w:rsidR="00997F38" w:rsidRDefault="00997F38" w:rsidP="00997F3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2E5631">
              <w:rPr>
                <w:sz w:val="24"/>
                <w:szCs w:val="28"/>
              </w:rPr>
              <w:t>河南中烟工业有限责任公司</w:t>
            </w:r>
          </w:p>
        </w:tc>
      </w:tr>
      <w:tr w:rsidR="00997F38" w:rsidRPr="00E96070" w14:paraId="7DEEEB51" w14:textId="77777777" w:rsidTr="00DF12DE">
        <w:tc>
          <w:tcPr>
            <w:tcW w:w="704" w:type="dxa"/>
          </w:tcPr>
          <w:p w14:paraId="7D378CFE" w14:textId="6476A749" w:rsidR="00997F38" w:rsidRPr="00D07B31" w:rsidRDefault="00997F38" w:rsidP="00997F3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>
              <w:rPr>
                <w:rFonts w:hint="eastAsia"/>
                <w:sz w:val="24"/>
                <w:szCs w:val="28"/>
              </w:rPr>
              <w:t>1</w:t>
            </w:r>
            <w:r>
              <w:rPr>
                <w:sz w:val="24"/>
                <w:szCs w:val="28"/>
              </w:rPr>
              <w:t>2</w:t>
            </w:r>
          </w:p>
        </w:tc>
        <w:tc>
          <w:tcPr>
            <w:tcW w:w="1985" w:type="dxa"/>
          </w:tcPr>
          <w:p w14:paraId="5728DD7D" w14:textId="121CAD5B" w:rsidR="00997F38" w:rsidRPr="00997F38" w:rsidRDefault="00997F38" w:rsidP="00997F3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997F38">
              <w:rPr>
                <w:rFonts w:hint="eastAsia"/>
                <w:sz w:val="24"/>
                <w:szCs w:val="28"/>
              </w:rPr>
              <w:t>张展</w:t>
            </w:r>
          </w:p>
        </w:tc>
        <w:tc>
          <w:tcPr>
            <w:tcW w:w="2835" w:type="dxa"/>
          </w:tcPr>
          <w:p w14:paraId="55C5EFEE" w14:textId="30A4D4EA" w:rsidR="00997F38" w:rsidRPr="00997F38" w:rsidRDefault="00997F38" w:rsidP="00997F3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997F38">
              <w:rPr>
                <w:sz w:val="24"/>
                <w:szCs w:val="28"/>
              </w:rPr>
              <w:t>河南中烟工业有限责任公司</w:t>
            </w:r>
          </w:p>
        </w:tc>
        <w:tc>
          <w:tcPr>
            <w:tcW w:w="2772" w:type="dxa"/>
          </w:tcPr>
          <w:p w14:paraId="25927067" w14:textId="6CEC9282" w:rsidR="00997F38" w:rsidRDefault="00997F38" w:rsidP="00997F3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2E5631">
              <w:rPr>
                <w:sz w:val="24"/>
                <w:szCs w:val="28"/>
              </w:rPr>
              <w:t>河南中烟工业有限责任公司</w:t>
            </w:r>
          </w:p>
        </w:tc>
      </w:tr>
      <w:tr w:rsidR="00997F38" w:rsidRPr="00E96070" w14:paraId="73278FEC" w14:textId="77777777" w:rsidTr="00DF12DE">
        <w:tc>
          <w:tcPr>
            <w:tcW w:w="704" w:type="dxa"/>
          </w:tcPr>
          <w:p w14:paraId="5CB5B19C" w14:textId="3561E777" w:rsidR="00997F38" w:rsidRPr="00D07B31" w:rsidRDefault="00997F38" w:rsidP="00997F3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>
              <w:rPr>
                <w:rFonts w:hint="eastAsia"/>
                <w:sz w:val="24"/>
                <w:szCs w:val="28"/>
              </w:rPr>
              <w:t>13</w:t>
            </w:r>
          </w:p>
        </w:tc>
        <w:tc>
          <w:tcPr>
            <w:tcW w:w="1985" w:type="dxa"/>
          </w:tcPr>
          <w:p w14:paraId="416BA1A9" w14:textId="69C6C774" w:rsidR="00997F38" w:rsidRPr="00997F38" w:rsidRDefault="00997F38" w:rsidP="00997F3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997F38">
              <w:rPr>
                <w:rFonts w:hint="eastAsia"/>
                <w:sz w:val="24"/>
                <w:szCs w:val="28"/>
              </w:rPr>
              <w:t>魏明杰</w:t>
            </w:r>
          </w:p>
        </w:tc>
        <w:tc>
          <w:tcPr>
            <w:tcW w:w="2835" w:type="dxa"/>
          </w:tcPr>
          <w:p w14:paraId="5925B120" w14:textId="3E88F045" w:rsidR="00997F38" w:rsidRPr="00997F38" w:rsidRDefault="00997F38" w:rsidP="00997F3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997F38">
              <w:rPr>
                <w:sz w:val="24"/>
                <w:szCs w:val="28"/>
              </w:rPr>
              <w:t>河南中烟工业有限责任公司</w:t>
            </w:r>
          </w:p>
        </w:tc>
        <w:tc>
          <w:tcPr>
            <w:tcW w:w="2772" w:type="dxa"/>
          </w:tcPr>
          <w:p w14:paraId="16090593" w14:textId="4ABD7E63" w:rsidR="00997F38" w:rsidRDefault="00997F38" w:rsidP="00997F3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2E5631">
              <w:rPr>
                <w:sz w:val="24"/>
                <w:szCs w:val="28"/>
              </w:rPr>
              <w:t>河南中烟工业有限责任公司</w:t>
            </w:r>
          </w:p>
        </w:tc>
      </w:tr>
      <w:tr w:rsidR="00997F38" w:rsidRPr="00E96070" w14:paraId="185D0C9A" w14:textId="77777777" w:rsidTr="00DF12DE">
        <w:tc>
          <w:tcPr>
            <w:tcW w:w="704" w:type="dxa"/>
          </w:tcPr>
          <w:p w14:paraId="052849DC" w14:textId="0CF77D75" w:rsidR="00997F38" w:rsidRPr="00D07B31" w:rsidRDefault="00997F38" w:rsidP="00997F3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>
              <w:rPr>
                <w:rFonts w:hint="eastAsia"/>
                <w:sz w:val="24"/>
                <w:szCs w:val="28"/>
              </w:rPr>
              <w:t>1</w:t>
            </w:r>
            <w:r>
              <w:rPr>
                <w:sz w:val="24"/>
                <w:szCs w:val="28"/>
              </w:rPr>
              <w:t>4</w:t>
            </w:r>
          </w:p>
        </w:tc>
        <w:tc>
          <w:tcPr>
            <w:tcW w:w="1985" w:type="dxa"/>
          </w:tcPr>
          <w:p w14:paraId="75A635F0" w14:textId="55E900BE" w:rsidR="00997F38" w:rsidRPr="00997F38" w:rsidRDefault="00997F38" w:rsidP="00997F3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997F38">
              <w:rPr>
                <w:rFonts w:hint="eastAsia"/>
                <w:sz w:val="24"/>
                <w:szCs w:val="28"/>
              </w:rPr>
              <w:t>王高杰</w:t>
            </w:r>
          </w:p>
        </w:tc>
        <w:tc>
          <w:tcPr>
            <w:tcW w:w="2835" w:type="dxa"/>
          </w:tcPr>
          <w:p w14:paraId="04704129" w14:textId="26766A0C" w:rsidR="00997F38" w:rsidRPr="00997F38" w:rsidRDefault="00997F38" w:rsidP="00997F3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997F38">
              <w:rPr>
                <w:sz w:val="24"/>
                <w:szCs w:val="28"/>
              </w:rPr>
              <w:t>河南中烟工业有限责任公司</w:t>
            </w:r>
          </w:p>
        </w:tc>
        <w:tc>
          <w:tcPr>
            <w:tcW w:w="2772" w:type="dxa"/>
          </w:tcPr>
          <w:p w14:paraId="618076DE" w14:textId="62A66ADD" w:rsidR="00997F38" w:rsidRDefault="00997F38" w:rsidP="00997F3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2E5631">
              <w:rPr>
                <w:sz w:val="24"/>
                <w:szCs w:val="28"/>
              </w:rPr>
              <w:t>河南中烟工业有限责任公司</w:t>
            </w:r>
          </w:p>
        </w:tc>
      </w:tr>
      <w:tr w:rsidR="00997F38" w:rsidRPr="00E96070" w14:paraId="67825334" w14:textId="77777777" w:rsidTr="00DF12DE">
        <w:tc>
          <w:tcPr>
            <w:tcW w:w="704" w:type="dxa"/>
          </w:tcPr>
          <w:p w14:paraId="0D27035C" w14:textId="1A8FC299" w:rsidR="00997F38" w:rsidRPr="00D07B31" w:rsidRDefault="00997F38" w:rsidP="00997F3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>
              <w:rPr>
                <w:rFonts w:hint="eastAsia"/>
                <w:sz w:val="24"/>
                <w:szCs w:val="28"/>
              </w:rPr>
              <w:t>1</w:t>
            </w:r>
            <w:r>
              <w:rPr>
                <w:sz w:val="24"/>
                <w:szCs w:val="28"/>
              </w:rPr>
              <w:t>5</w:t>
            </w:r>
          </w:p>
        </w:tc>
        <w:tc>
          <w:tcPr>
            <w:tcW w:w="1985" w:type="dxa"/>
          </w:tcPr>
          <w:p w14:paraId="2CB8A728" w14:textId="16FBCFE4" w:rsidR="00997F38" w:rsidRPr="00997F38" w:rsidRDefault="00997F38" w:rsidP="00997F3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997F38">
              <w:rPr>
                <w:rFonts w:hint="eastAsia"/>
                <w:sz w:val="24"/>
                <w:szCs w:val="28"/>
              </w:rPr>
              <w:t>郝辉</w:t>
            </w:r>
          </w:p>
        </w:tc>
        <w:tc>
          <w:tcPr>
            <w:tcW w:w="2835" w:type="dxa"/>
          </w:tcPr>
          <w:p w14:paraId="42F16EFD" w14:textId="27CF262D" w:rsidR="00997F38" w:rsidRPr="00997F38" w:rsidRDefault="00997F38" w:rsidP="00997F3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997F38">
              <w:rPr>
                <w:sz w:val="24"/>
                <w:szCs w:val="28"/>
              </w:rPr>
              <w:t>河南中烟工业有限责任公司</w:t>
            </w:r>
          </w:p>
        </w:tc>
        <w:tc>
          <w:tcPr>
            <w:tcW w:w="2772" w:type="dxa"/>
          </w:tcPr>
          <w:p w14:paraId="433BC85C" w14:textId="255E8464" w:rsidR="00997F38" w:rsidRDefault="00997F38" w:rsidP="00997F3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2E5631">
              <w:rPr>
                <w:sz w:val="24"/>
                <w:szCs w:val="28"/>
              </w:rPr>
              <w:t>河南中烟工业有限责任公司</w:t>
            </w:r>
          </w:p>
        </w:tc>
      </w:tr>
    </w:tbl>
    <w:p w14:paraId="71C8A56A" w14:textId="50269F28" w:rsidR="005440C5" w:rsidRPr="00D13030" w:rsidRDefault="00281030" w:rsidP="00D13030">
      <w:pPr>
        <w:spacing w:line="360" w:lineRule="auto"/>
        <w:rPr>
          <w:b/>
          <w:color w:val="000000" w:themeColor="text1"/>
          <w:sz w:val="28"/>
          <w:szCs w:val="28"/>
        </w:rPr>
      </w:pPr>
      <w:r w:rsidRPr="00D13030">
        <w:rPr>
          <w:rFonts w:hint="eastAsia"/>
          <w:b/>
          <w:color w:val="000000" w:themeColor="text1"/>
          <w:sz w:val="28"/>
          <w:szCs w:val="28"/>
        </w:rPr>
        <w:t>四、代表论文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704"/>
        <w:gridCol w:w="1985"/>
        <w:gridCol w:w="2835"/>
        <w:gridCol w:w="2772"/>
      </w:tblGrid>
      <w:tr w:rsidR="00281030" w:rsidRPr="00E96070" w14:paraId="13128FBE" w14:textId="77777777" w:rsidTr="00556396">
        <w:tc>
          <w:tcPr>
            <w:tcW w:w="704" w:type="dxa"/>
          </w:tcPr>
          <w:p w14:paraId="764ED9D6" w14:textId="77777777" w:rsidR="00281030" w:rsidRPr="00E96070" w:rsidRDefault="00281030" w:rsidP="00556396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E96070">
              <w:rPr>
                <w:sz w:val="24"/>
                <w:szCs w:val="28"/>
              </w:rPr>
              <w:t>序号</w:t>
            </w:r>
          </w:p>
        </w:tc>
        <w:tc>
          <w:tcPr>
            <w:tcW w:w="1985" w:type="dxa"/>
          </w:tcPr>
          <w:p w14:paraId="4A07EFA3" w14:textId="545321C4" w:rsidR="00281030" w:rsidRPr="00E96070" w:rsidRDefault="008B7659" w:rsidP="00556396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>
              <w:rPr>
                <w:rFonts w:hint="eastAsia"/>
                <w:sz w:val="24"/>
                <w:szCs w:val="28"/>
              </w:rPr>
              <w:t>论文题目</w:t>
            </w:r>
          </w:p>
        </w:tc>
        <w:tc>
          <w:tcPr>
            <w:tcW w:w="2835" w:type="dxa"/>
          </w:tcPr>
          <w:p w14:paraId="2D8114A9" w14:textId="56DCC27F" w:rsidR="00281030" w:rsidRPr="00E96070" w:rsidRDefault="008B7659" w:rsidP="00556396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>
              <w:rPr>
                <w:rFonts w:hint="eastAsia"/>
                <w:sz w:val="24"/>
                <w:szCs w:val="28"/>
              </w:rPr>
              <w:t>作者</w:t>
            </w:r>
          </w:p>
        </w:tc>
        <w:tc>
          <w:tcPr>
            <w:tcW w:w="2772" w:type="dxa"/>
          </w:tcPr>
          <w:p w14:paraId="4C026612" w14:textId="5A4D4851" w:rsidR="00281030" w:rsidRPr="00E96070" w:rsidRDefault="008B7659" w:rsidP="00556396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>
              <w:rPr>
                <w:rFonts w:hint="eastAsia"/>
                <w:sz w:val="24"/>
                <w:szCs w:val="28"/>
              </w:rPr>
              <w:t>完成</w:t>
            </w:r>
            <w:r w:rsidR="00281030" w:rsidRPr="00E96070">
              <w:rPr>
                <w:sz w:val="24"/>
                <w:szCs w:val="28"/>
              </w:rPr>
              <w:t>单位</w:t>
            </w:r>
          </w:p>
        </w:tc>
      </w:tr>
      <w:tr w:rsidR="00281030" w:rsidRPr="00E96070" w14:paraId="152EBFD6" w14:textId="77777777" w:rsidTr="00556396">
        <w:tc>
          <w:tcPr>
            <w:tcW w:w="704" w:type="dxa"/>
          </w:tcPr>
          <w:p w14:paraId="4A211F46" w14:textId="77777777" w:rsidR="00281030" w:rsidRPr="00E96070" w:rsidRDefault="00281030" w:rsidP="00556396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E96070">
              <w:rPr>
                <w:sz w:val="24"/>
                <w:szCs w:val="28"/>
              </w:rPr>
              <w:t>1</w:t>
            </w:r>
          </w:p>
        </w:tc>
        <w:tc>
          <w:tcPr>
            <w:tcW w:w="1985" w:type="dxa"/>
          </w:tcPr>
          <w:p w14:paraId="73B9A38F" w14:textId="64DFD6C5" w:rsidR="00281030" w:rsidRPr="00E96070" w:rsidRDefault="00281030" w:rsidP="00556396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281030">
              <w:rPr>
                <w:rFonts w:hint="eastAsia"/>
                <w:sz w:val="24"/>
                <w:szCs w:val="28"/>
              </w:rPr>
              <w:t>不同香型再造烟叶浓缩液化学成分和微生物组差异性研究</w:t>
            </w:r>
          </w:p>
        </w:tc>
        <w:tc>
          <w:tcPr>
            <w:tcW w:w="2835" w:type="dxa"/>
          </w:tcPr>
          <w:p w14:paraId="33C48AB4" w14:textId="61D59F2A" w:rsidR="00281030" w:rsidRPr="00E96070" w:rsidRDefault="008B7659" w:rsidP="00556396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proofErr w:type="gramStart"/>
            <w:r w:rsidRPr="008B7659">
              <w:rPr>
                <w:rFonts w:hint="eastAsia"/>
                <w:sz w:val="24"/>
                <w:szCs w:val="28"/>
              </w:rPr>
              <w:t>黄申</w:t>
            </w:r>
            <w:proofErr w:type="gramEnd"/>
            <w:r w:rsidRPr="008B7659">
              <w:rPr>
                <w:rFonts w:hint="eastAsia"/>
                <w:sz w:val="24"/>
                <w:szCs w:val="28"/>
              </w:rPr>
              <w:t xml:space="preserve"> </w:t>
            </w:r>
            <w:r w:rsidRPr="008B7659">
              <w:rPr>
                <w:rFonts w:hint="eastAsia"/>
                <w:sz w:val="24"/>
                <w:szCs w:val="28"/>
              </w:rPr>
              <w:t>闫美玲</w:t>
            </w:r>
            <w:r w:rsidRPr="008B7659">
              <w:rPr>
                <w:rFonts w:hint="eastAsia"/>
                <w:sz w:val="24"/>
                <w:szCs w:val="28"/>
              </w:rPr>
              <w:t xml:space="preserve"> </w:t>
            </w:r>
            <w:proofErr w:type="gramStart"/>
            <w:r w:rsidRPr="008B7659">
              <w:rPr>
                <w:rFonts w:hint="eastAsia"/>
                <w:sz w:val="24"/>
                <w:szCs w:val="28"/>
              </w:rPr>
              <w:t>芦尧</w:t>
            </w:r>
            <w:proofErr w:type="gramEnd"/>
            <w:r w:rsidRPr="008B7659">
              <w:rPr>
                <w:rFonts w:hint="eastAsia"/>
                <w:sz w:val="24"/>
                <w:szCs w:val="28"/>
              </w:rPr>
              <w:t xml:space="preserve"> </w:t>
            </w:r>
            <w:r w:rsidRPr="008B7659">
              <w:rPr>
                <w:rFonts w:hint="eastAsia"/>
                <w:sz w:val="24"/>
                <w:szCs w:val="28"/>
              </w:rPr>
              <w:t>田</w:t>
            </w:r>
            <w:proofErr w:type="gramStart"/>
            <w:r w:rsidRPr="008B7659">
              <w:rPr>
                <w:rFonts w:hint="eastAsia"/>
                <w:sz w:val="24"/>
                <w:szCs w:val="28"/>
              </w:rPr>
              <w:t>泱</w:t>
            </w:r>
            <w:proofErr w:type="gramEnd"/>
            <w:r w:rsidRPr="008B7659">
              <w:rPr>
                <w:rFonts w:hint="eastAsia"/>
                <w:sz w:val="24"/>
                <w:szCs w:val="28"/>
              </w:rPr>
              <w:t>源</w:t>
            </w:r>
            <w:r w:rsidRPr="008B7659">
              <w:rPr>
                <w:rFonts w:hint="eastAsia"/>
                <w:sz w:val="24"/>
                <w:szCs w:val="28"/>
              </w:rPr>
              <w:t xml:space="preserve"> </w:t>
            </w:r>
            <w:r w:rsidRPr="008B7659">
              <w:rPr>
                <w:rFonts w:hint="eastAsia"/>
                <w:sz w:val="24"/>
                <w:szCs w:val="28"/>
              </w:rPr>
              <w:t>毛多斌</w:t>
            </w:r>
            <w:r w:rsidRPr="008B7659">
              <w:rPr>
                <w:rFonts w:hint="eastAsia"/>
                <w:sz w:val="24"/>
                <w:szCs w:val="28"/>
              </w:rPr>
              <w:t xml:space="preserve"> </w:t>
            </w:r>
            <w:r w:rsidRPr="008B7659">
              <w:rPr>
                <w:rFonts w:hint="eastAsia"/>
                <w:sz w:val="24"/>
                <w:szCs w:val="28"/>
              </w:rPr>
              <w:t>芦昶彤</w:t>
            </w:r>
            <w:r w:rsidRPr="008B7659">
              <w:rPr>
                <w:rFonts w:hint="eastAsia"/>
                <w:sz w:val="24"/>
                <w:szCs w:val="28"/>
              </w:rPr>
              <w:t xml:space="preserve"> </w:t>
            </w:r>
            <w:proofErr w:type="gramStart"/>
            <w:r w:rsidRPr="008B7659">
              <w:rPr>
                <w:rFonts w:hint="eastAsia"/>
                <w:sz w:val="24"/>
                <w:szCs w:val="28"/>
              </w:rPr>
              <w:t>陈芝飞</w:t>
            </w:r>
            <w:proofErr w:type="gramEnd"/>
            <w:r w:rsidRPr="008B7659">
              <w:rPr>
                <w:rFonts w:hint="eastAsia"/>
                <w:sz w:val="24"/>
                <w:szCs w:val="28"/>
              </w:rPr>
              <w:t xml:space="preserve"> </w:t>
            </w:r>
            <w:r w:rsidRPr="008B7659">
              <w:rPr>
                <w:rFonts w:hint="eastAsia"/>
                <w:sz w:val="24"/>
                <w:szCs w:val="28"/>
              </w:rPr>
              <w:t>冯颖杰</w:t>
            </w:r>
          </w:p>
        </w:tc>
        <w:tc>
          <w:tcPr>
            <w:tcW w:w="2772" w:type="dxa"/>
          </w:tcPr>
          <w:p w14:paraId="1609E8A5" w14:textId="5C17AD3D" w:rsidR="00281030" w:rsidRPr="00E96070" w:rsidRDefault="008B7659" w:rsidP="00556396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>
              <w:rPr>
                <w:rFonts w:hint="eastAsia"/>
                <w:sz w:val="24"/>
                <w:szCs w:val="28"/>
              </w:rPr>
              <w:t>郑州轻工业大学</w:t>
            </w:r>
            <w:r>
              <w:rPr>
                <w:rFonts w:hint="eastAsia"/>
                <w:sz w:val="24"/>
                <w:szCs w:val="28"/>
              </w:rPr>
              <w:t>、</w:t>
            </w:r>
            <w:r w:rsidRPr="002E5631">
              <w:rPr>
                <w:sz w:val="24"/>
                <w:szCs w:val="28"/>
              </w:rPr>
              <w:t>河南中烟工业有限责任公司</w:t>
            </w:r>
          </w:p>
        </w:tc>
      </w:tr>
      <w:tr w:rsidR="00281030" w:rsidRPr="00E96070" w14:paraId="1014D110" w14:textId="77777777" w:rsidTr="00556396">
        <w:tc>
          <w:tcPr>
            <w:tcW w:w="704" w:type="dxa"/>
          </w:tcPr>
          <w:p w14:paraId="3D822991" w14:textId="77777777" w:rsidR="00281030" w:rsidRPr="00E96070" w:rsidRDefault="00281030" w:rsidP="00556396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E96070">
              <w:rPr>
                <w:sz w:val="24"/>
                <w:szCs w:val="28"/>
              </w:rPr>
              <w:t>2</w:t>
            </w:r>
          </w:p>
        </w:tc>
        <w:tc>
          <w:tcPr>
            <w:tcW w:w="1985" w:type="dxa"/>
          </w:tcPr>
          <w:p w14:paraId="45817BB0" w14:textId="7183C2E7" w:rsidR="00281030" w:rsidRPr="00E96070" w:rsidRDefault="00281030" w:rsidP="00556396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8B7659">
              <w:rPr>
                <w:sz w:val="24"/>
                <w:szCs w:val="28"/>
              </w:rPr>
              <w:t xml:space="preserve">ATP </w:t>
            </w:r>
            <w:r w:rsidRPr="008B7659">
              <w:rPr>
                <w:sz w:val="24"/>
                <w:szCs w:val="28"/>
              </w:rPr>
              <w:t>生物发光法快速检测电子烟雾化液菌落总数</w:t>
            </w:r>
          </w:p>
        </w:tc>
        <w:tc>
          <w:tcPr>
            <w:tcW w:w="2835" w:type="dxa"/>
          </w:tcPr>
          <w:p w14:paraId="1372EAE1" w14:textId="39D5812A" w:rsidR="00281030" w:rsidRPr="008B7659" w:rsidRDefault="008B7659" w:rsidP="008B7659">
            <w:pPr>
              <w:pStyle w:val="ad"/>
              <w:rPr>
                <w:rFonts w:ascii="Times New Roman" w:hAnsi="Times New Roman" w:cs="Times New Roman" w:hint="eastAsia"/>
                <w:kern w:val="2"/>
                <w:szCs w:val="28"/>
              </w:rPr>
            </w:pPr>
            <w:r w:rsidRPr="008B7659">
              <w:rPr>
                <w:rFonts w:ascii="Times New Roman" w:hAnsi="Times New Roman" w:cs="Times New Roman"/>
                <w:kern w:val="2"/>
                <w:szCs w:val="28"/>
              </w:rPr>
              <w:t>张婷婷</w:t>
            </w:r>
            <w:r w:rsidRPr="008B7659">
              <w:rPr>
                <w:rFonts w:ascii="Times New Roman" w:hAnsi="Times New Roman" w:cs="Times New Roman"/>
                <w:kern w:val="2"/>
                <w:szCs w:val="28"/>
              </w:rPr>
              <w:t>;</w:t>
            </w:r>
            <w:r w:rsidRPr="008B7659">
              <w:rPr>
                <w:rFonts w:ascii="Times New Roman" w:hAnsi="Times New Roman" w:cs="Times New Roman"/>
                <w:kern w:val="2"/>
                <w:szCs w:val="28"/>
              </w:rPr>
              <w:t>冯颖杰</w:t>
            </w:r>
            <w:r w:rsidRPr="008B7659">
              <w:rPr>
                <w:rFonts w:ascii="Times New Roman" w:hAnsi="Times New Roman" w:cs="Times New Roman"/>
                <w:kern w:val="2"/>
                <w:szCs w:val="28"/>
              </w:rPr>
              <w:t>;</w:t>
            </w:r>
            <w:r w:rsidRPr="008B7659">
              <w:rPr>
                <w:rFonts w:ascii="Times New Roman" w:hAnsi="Times New Roman" w:cs="Times New Roman"/>
                <w:kern w:val="2"/>
                <w:szCs w:val="28"/>
              </w:rPr>
              <w:t>杨宗灿</w:t>
            </w:r>
            <w:r w:rsidRPr="008B7659">
              <w:rPr>
                <w:rFonts w:ascii="Times New Roman" w:hAnsi="Times New Roman" w:cs="Times New Roman"/>
                <w:kern w:val="2"/>
                <w:szCs w:val="28"/>
              </w:rPr>
              <w:t>;</w:t>
            </w:r>
            <w:r w:rsidRPr="008B7659">
              <w:rPr>
                <w:rFonts w:ascii="Times New Roman" w:hAnsi="Times New Roman" w:cs="Times New Roman"/>
                <w:kern w:val="2"/>
                <w:szCs w:val="28"/>
              </w:rPr>
              <w:t>刘向真</w:t>
            </w:r>
            <w:r w:rsidRPr="008B7659">
              <w:rPr>
                <w:rFonts w:ascii="Times New Roman" w:hAnsi="Times New Roman" w:cs="Times New Roman"/>
                <w:kern w:val="2"/>
                <w:szCs w:val="28"/>
              </w:rPr>
              <w:t>;</w:t>
            </w:r>
            <w:r w:rsidRPr="008B7659">
              <w:rPr>
                <w:rFonts w:ascii="Times New Roman" w:hAnsi="Times New Roman" w:cs="Times New Roman"/>
                <w:kern w:val="2"/>
                <w:szCs w:val="28"/>
              </w:rPr>
              <w:t>郝辉</w:t>
            </w:r>
          </w:p>
        </w:tc>
        <w:tc>
          <w:tcPr>
            <w:tcW w:w="2772" w:type="dxa"/>
          </w:tcPr>
          <w:p w14:paraId="3AA96858" w14:textId="77777777" w:rsidR="00281030" w:rsidRPr="00E96070" w:rsidRDefault="00281030" w:rsidP="00556396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bookmarkStart w:id="1" w:name="OLE_LINK2"/>
            <w:r w:rsidRPr="002E5631">
              <w:rPr>
                <w:sz w:val="24"/>
                <w:szCs w:val="28"/>
              </w:rPr>
              <w:t>河南中烟工业有限责任公司</w:t>
            </w:r>
            <w:bookmarkEnd w:id="1"/>
          </w:p>
        </w:tc>
      </w:tr>
      <w:tr w:rsidR="00281030" w:rsidRPr="00E96070" w14:paraId="606998A6" w14:textId="77777777" w:rsidTr="00556396">
        <w:tc>
          <w:tcPr>
            <w:tcW w:w="704" w:type="dxa"/>
          </w:tcPr>
          <w:p w14:paraId="09A5052B" w14:textId="77777777" w:rsidR="00281030" w:rsidRPr="00E96070" w:rsidRDefault="00281030" w:rsidP="00556396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E96070">
              <w:rPr>
                <w:sz w:val="24"/>
                <w:szCs w:val="28"/>
              </w:rPr>
              <w:t>3</w:t>
            </w:r>
          </w:p>
        </w:tc>
        <w:tc>
          <w:tcPr>
            <w:tcW w:w="1985" w:type="dxa"/>
          </w:tcPr>
          <w:p w14:paraId="1AC3F87F" w14:textId="29324173" w:rsidR="00281030" w:rsidRPr="00E96070" w:rsidRDefault="00281030" w:rsidP="00556396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8B7659">
              <w:rPr>
                <w:sz w:val="24"/>
                <w:szCs w:val="28"/>
              </w:rPr>
              <w:t>河南浓香型烟叶叶面石油</w:t>
            </w:r>
            <w:proofErr w:type="gramStart"/>
            <w:r w:rsidRPr="008B7659">
              <w:rPr>
                <w:sz w:val="24"/>
                <w:szCs w:val="28"/>
              </w:rPr>
              <w:t>醚</w:t>
            </w:r>
            <w:proofErr w:type="gramEnd"/>
            <w:r w:rsidRPr="008B7659">
              <w:rPr>
                <w:sz w:val="24"/>
                <w:szCs w:val="28"/>
              </w:rPr>
              <w:t>提取物的生态分布</w:t>
            </w:r>
          </w:p>
        </w:tc>
        <w:tc>
          <w:tcPr>
            <w:tcW w:w="2835" w:type="dxa"/>
          </w:tcPr>
          <w:p w14:paraId="6B20EA9D" w14:textId="2121DBE6" w:rsidR="00281030" w:rsidRPr="008B7659" w:rsidRDefault="008B7659" w:rsidP="008B7659">
            <w:pPr>
              <w:pStyle w:val="ad"/>
              <w:rPr>
                <w:rFonts w:ascii="Times New Roman" w:hAnsi="Times New Roman" w:cs="Times New Roman"/>
                <w:kern w:val="2"/>
                <w:szCs w:val="28"/>
              </w:rPr>
            </w:pPr>
            <w:proofErr w:type="gramStart"/>
            <w:r w:rsidRPr="008B7659">
              <w:rPr>
                <w:rFonts w:ascii="Times New Roman" w:hAnsi="Times New Roman" w:cs="Times New Roman"/>
                <w:kern w:val="2"/>
                <w:szCs w:val="28"/>
              </w:rPr>
              <w:t>苗晨琳</w:t>
            </w:r>
            <w:proofErr w:type="gramEnd"/>
            <w:r w:rsidRPr="008B7659">
              <w:rPr>
                <w:rFonts w:ascii="Times New Roman" w:hAnsi="Times New Roman" w:cs="Times New Roman"/>
                <w:kern w:val="2"/>
                <w:szCs w:val="28"/>
              </w:rPr>
              <w:t>;</w:t>
            </w:r>
            <w:r w:rsidRPr="008B7659">
              <w:rPr>
                <w:rFonts w:ascii="Times New Roman" w:hAnsi="Times New Roman" w:cs="Times New Roman"/>
                <w:kern w:val="2"/>
                <w:szCs w:val="28"/>
              </w:rPr>
              <w:t>陈伟</w:t>
            </w:r>
            <w:r w:rsidRPr="008B7659">
              <w:rPr>
                <w:rFonts w:ascii="Times New Roman" w:hAnsi="Times New Roman" w:cs="Times New Roman"/>
                <w:kern w:val="2"/>
                <w:szCs w:val="28"/>
              </w:rPr>
              <w:t>;</w:t>
            </w:r>
            <w:r w:rsidRPr="008B7659">
              <w:rPr>
                <w:rFonts w:ascii="Times New Roman" w:hAnsi="Times New Roman" w:cs="Times New Roman"/>
                <w:kern w:val="2"/>
                <w:szCs w:val="28"/>
              </w:rPr>
              <w:t>李强</w:t>
            </w:r>
            <w:r w:rsidRPr="008B7659">
              <w:rPr>
                <w:rFonts w:ascii="Times New Roman" w:hAnsi="Times New Roman" w:cs="Times New Roman"/>
                <w:kern w:val="2"/>
                <w:szCs w:val="28"/>
              </w:rPr>
              <w:t>;</w:t>
            </w:r>
            <w:r w:rsidRPr="008B7659">
              <w:rPr>
                <w:rFonts w:ascii="Times New Roman" w:hAnsi="Times New Roman" w:cs="Times New Roman"/>
                <w:kern w:val="2"/>
                <w:szCs w:val="28"/>
              </w:rPr>
              <w:t>王根发</w:t>
            </w:r>
            <w:r w:rsidRPr="008B7659">
              <w:rPr>
                <w:rFonts w:ascii="Times New Roman" w:hAnsi="Times New Roman" w:cs="Times New Roman"/>
                <w:kern w:val="2"/>
                <w:szCs w:val="28"/>
              </w:rPr>
              <w:t>;</w:t>
            </w:r>
            <w:r w:rsidRPr="008B7659">
              <w:rPr>
                <w:rFonts w:ascii="Times New Roman" w:hAnsi="Times New Roman" w:cs="Times New Roman"/>
                <w:kern w:val="2"/>
                <w:szCs w:val="28"/>
              </w:rPr>
              <w:t>张书伟</w:t>
            </w:r>
          </w:p>
        </w:tc>
        <w:tc>
          <w:tcPr>
            <w:tcW w:w="2772" w:type="dxa"/>
          </w:tcPr>
          <w:p w14:paraId="68D57800" w14:textId="4D88D31C" w:rsidR="00281030" w:rsidRPr="00E96070" w:rsidRDefault="008B7659" w:rsidP="00556396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2E5631">
              <w:rPr>
                <w:sz w:val="24"/>
                <w:szCs w:val="28"/>
              </w:rPr>
              <w:t>河南中烟工业有限责任公司</w:t>
            </w:r>
          </w:p>
        </w:tc>
      </w:tr>
    </w:tbl>
    <w:p w14:paraId="5DDF7E1D" w14:textId="368AF26D" w:rsidR="00281030" w:rsidRPr="00E96070" w:rsidRDefault="00281030" w:rsidP="00997F38">
      <w:pPr>
        <w:autoSpaceDE w:val="0"/>
        <w:autoSpaceDN w:val="0"/>
        <w:adjustRightInd w:val="0"/>
        <w:spacing w:line="350" w:lineRule="exact"/>
        <w:rPr>
          <w:rFonts w:hint="eastAsia"/>
          <w:color w:val="000000"/>
          <w:sz w:val="24"/>
          <w:lang w:val="x-none"/>
        </w:rPr>
      </w:pPr>
    </w:p>
    <w:sectPr w:rsidR="00281030" w:rsidRPr="00E9607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1B148E" w14:textId="77777777" w:rsidR="00531EE7" w:rsidRDefault="00531EE7" w:rsidP="000355A0">
      <w:r>
        <w:separator/>
      </w:r>
    </w:p>
  </w:endnote>
  <w:endnote w:type="continuationSeparator" w:id="0">
    <w:p w14:paraId="229C26E7" w14:textId="77777777" w:rsidR="00531EE7" w:rsidRDefault="00531EE7" w:rsidP="000355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E0EC57" w14:textId="77777777" w:rsidR="00531EE7" w:rsidRDefault="00531EE7" w:rsidP="000355A0">
      <w:r>
        <w:separator/>
      </w:r>
    </w:p>
  </w:footnote>
  <w:footnote w:type="continuationSeparator" w:id="0">
    <w:p w14:paraId="14ED3705" w14:textId="77777777" w:rsidR="00531EE7" w:rsidRDefault="00531EE7" w:rsidP="000355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69580A"/>
    <w:multiLevelType w:val="hybridMultilevel"/>
    <w:tmpl w:val="50E240DC"/>
    <w:lvl w:ilvl="0" w:tplc="F92479E2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9DB371E"/>
    <w:multiLevelType w:val="hybridMultilevel"/>
    <w:tmpl w:val="E8D00E46"/>
    <w:lvl w:ilvl="0" w:tplc="9CE8E86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zNDU1NLQwMzI1NbZU0lEKTi0uzszPAykwNKwFANX28IktAAAA"/>
  </w:docVars>
  <w:rsids>
    <w:rsidRoot w:val="00D65403"/>
    <w:rsid w:val="00013967"/>
    <w:rsid w:val="00016D7B"/>
    <w:rsid w:val="00022F11"/>
    <w:rsid w:val="000270C7"/>
    <w:rsid w:val="0003091B"/>
    <w:rsid w:val="000355A0"/>
    <w:rsid w:val="00052122"/>
    <w:rsid w:val="00055824"/>
    <w:rsid w:val="0006162C"/>
    <w:rsid w:val="00062735"/>
    <w:rsid w:val="00071ED3"/>
    <w:rsid w:val="00086186"/>
    <w:rsid w:val="0009683E"/>
    <w:rsid w:val="000B447F"/>
    <w:rsid w:val="000C6124"/>
    <w:rsid w:val="000D542C"/>
    <w:rsid w:val="000E5BA7"/>
    <w:rsid w:val="0011668C"/>
    <w:rsid w:val="001227BA"/>
    <w:rsid w:val="00143782"/>
    <w:rsid w:val="00146508"/>
    <w:rsid w:val="0015610B"/>
    <w:rsid w:val="00165898"/>
    <w:rsid w:val="00172A12"/>
    <w:rsid w:val="00186DE8"/>
    <w:rsid w:val="00197538"/>
    <w:rsid w:val="001C046C"/>
    <w:rsid w:val="001E77BC"/>
    <w:rsid w:val="001F15DD"/>
    <w:rsid w:val="00201840"/>
    <w:rsid w:val="00202C04"/>
    <w:rsid w:val="00203B7E"/>
    <w:rsid w:val="002043C7"/>
    <w:rsid w:val="002054E9"/>
    <w:rsid w:val="00205B4F"/>
    <w:rsid w:val="002200D1"/>
    <w:rsid w:val="00222C36"/>
    <w:rsid w:val="00234938"/>
    <w:rsid w:val="00236506"/>
    <w:rsid w:val="002470AD"/>
    <w:rsid w:val="00247109"/>
    <w:rsid w:val="00252165"/>
    <w:rsid w:val="002615FB"/>
    <w:rsid w:val="00273299"/>
    <w:rsid w:val="00281030"/>
    <w:rsid w:val="0029195B"/>
    <w:rsid w:val="00297319"/>
    <w:rsid w:val="002A10E3"/>
    <w:rsid w:val="002A3E04"/>
    <w:rsid w:val="002C613F"/>
    <w:rsid w:val="002E01A7"/>
    <w:rsid w:val="002E4234"/>
    <w:rsid w:val="002F08C6"/>
    <w:rsid w:val="00307527"/>
    <w:rsid w:val="00310F45"/>
    <w:rsid w:val="00363CD5"/>
    <w:rsid w:val="003672EE"/>
    <w:rsid w:val="00367AA1"/>
    <w:rsid w:val="003944F7"/>
    <w:rsid w:val="003A03D2"/>
    <w:rsid w:val="003A0F93"/>
    <w:rsid w:val="003C18B5"/>
    <w:rsid w:val="003D11FA"/>
    <w:rsid w:val="003E6B4F"/>
    <w:rsid w:val="00417C44"/>
    <w:rsid w:val="004219E9"/>
    <w:rsid w:val="00422A4C"/>
    <w:rsid w:val="00447239"/>
    <w:rsid w:val="0045054F"/>
    <w:rsid w:val="004B2642"/>
    <w:rsid w:val="004C510F"/>
    <w:rsid w:val="004C726A"/>
    <w:rsid w:val="004E07AF"/>
    <w:rsid w:val="004E25BE"/>
    <w:rsid w:val="004F2076"/>
    <w:rsid w:val="004F5B19"/>
    <w:rsid w:val="00502DC2"/>
    <w:rsid w:val="0050356B"/>
    <w:rsid w:val="00504258"/>
    <w:rsid w:val="00514B8A"/>
    <w:rsid w:val="0052626E"/>
    <w:rsid w:val="00526AF7"/>
    <w:rsid w:val="00531EE7"/>
    <w:rsid w:val="00540668"/>
    <w:rsid w:val="005440C5"/>
    <w:rsid w:val="00554128"/>
    <w:rsid w:val="005635E7"/>
    <w:rsid w:val="005658EB"/>
    <w:rsid w:val="0059008A"/>
    <w:rsid w:val="00594278"/>
    <w:rsid w:val="005A3BDC"/>
    <w:rsid w:val="005B0E42"/>
    <w:rsid w:val="005C422B"/>
    <w:rsid w:val="005C4B7B"/>
    <w:rsid w:val="005C618A"/>
    <w:rsid w:val="005D54AA"/>
    <w:rsid w:val="005E2023"/>
    <w:rsid w:val="005F133F"/>
    <w:rsid w:val="005F6759"/>
    <w:rsid w:val="0060742B"/>
    <w:rsid w:val="006172A8"/>
    <w:rsid w:val="006343FD"/>
    <w:rsid w:val="00641FAD"/>
    <w:rsid w:val="006449CD"/>
    <w:rsid w:val="0067123D"/>
    <w:rsid w:val="0069286F"/>
    <w:rsid w:val="0069730F"/>
    <w:rsid w:val="006A4386"/>
    <w:rsid w:val="006C65F8"/>
    <w:rsid w:val="006F191E"/>
    <w:rsid w:val="006F280C"/>
    <w:rsid w:val="007001D6"/>
    <w:rsid w:val="007039AB"/>
    <w:rsid w:val="00711883"/>
    <w:rsid w:val="00717BB7"/>
    <w:rsid w:val="00721538"/>
    <w:rsid w:val="00725674"/>
    <w:rsid w:val="00746FCF"/>
    <w:rsid w:val="00755E52"/>
    <w:rsid w:val="007645C7"/>
    <w:rsid w:val="007708FE"/>
    <w:rsid w:val="007746AA"/>
    <w:rsid w:val="007761C1"/>
    <w:rsid w:val="0077678B"/>
    <w:rsid w:val="00780357"/>
    <w:rsid w:val="007A15EA"/>
    <w:rsid w:val="007C17DA"/>
    <w:rsid w:val="007C76AF"/>
    <w:rsid w:val="007C7846"/>
    <w:rsid w:val="007C7D97"/>
    <w:rsid w:val="007D4952"/>
    <w:rsid w:val="00800245"/>
    <w:rsid w:val="0081065F"/>
    <w:rsid w:val="00813C3F"/>
    <w:rsid w:val="00816AF9"/>
    <w:rsid w:val="008312B6"/>
    <w:rsid w:val="00832457"/>
    <w:rsid w:val="008372A0"/>
    <w:rsid w:val="0084236E"/>
    <w:rsid w:val="00847314"/>
    <w:rsid w:val="008717E3"/>
    <w:rsid w:val="008811EE"/>
    <w:rsid w:val="00883094"/>
    <w:rsid w:val="008B7659"/>
    <w:rsid w:val="008B7B90"/>
    <w:rsid w:val="008D3F5E"/>
    <w:rsid w:val="008E4125"/>
    <w:rsid w:val="008F47B5"/>
    <w:rsid w:val="008F70FD"/>
    <w:rsid w:val="00905158"/>
    <w:rsid w:val="00917B1D"/>
    <w:rsid w:val="0092247D"/>
    <w:rsid w:val="00922F98"/>
    <w:rsid w:val="0093384C"/>
    <w:rsid w:val="009361E1"/>
    <w:rsid w:val="00945983"/>
    <w:rsid w:val="00954AE7"/>
    <w:rsid w:val="009570BB"/>
    <w:rsid w:val="00957B35"/>
    <w:rsid w:val="00970C48"/>
    <w:rsid w:val="00971423"/>
    <w:rsid w:val="009719DD"/>
    <w:rsid w:val="00982AF5"/>
    <w:rsid w:val="00987161"/>
    <w:rsid w:val="00997F38"/>
    <w:rsid w:val="009B20C9"/>
    <w:rsid w:val="009B4B7A"/>
    <w:rsid w:val="009F0E8E"/>
    <w:rsid w:val="00A33B19"/>
    <w:rsid w:val="00A57DDD"/>
    <w:rsid w:val="00A714A9"/>
    <w:rsid w:val="00A71615"/>
    <w:rsid w:val="00A868C0"/>
    <w:rsid w:val="00A9255E"/>
    <w:rsid w:val="00AA638C"/>
    <w:rsid w:val="00AE2011"/>
    <w:rsid w:val="00B11DD1"/>
    <w:rsid w:val="00B1412B"/>
    <w:rsid w:val="00B34789"/>
    <w:rsid w:val="00B411EF"/>
    <w:rsid w:val="00B54242"/>
    <w:rsid w:val="00B626FF"/>
    <w:rsid w:val="00B64A25"/>
    <w:rsid w:val="00B73FE9"/>
    <w:rsid w:val="00B76BBC"/>
    <w:rsid w:val="00B83024"/>
    <w:rsid w:val="00B8446A"/>
    <w:rsid w:val="00B84A94"/>
    <w:rsid w:val="00B8730F"/>
    <w:rsid w:val="00BA54A2"/>
    <w:rsid w:val="00BB0554"/>
    <w:rsid w:val="00BB5625"/>
    <w:rsid w:val="00BC1A5C"/>
    <w:rsid w:val="00BC6D18"/>
    <w:rsid w:val="00BD2F3C"/>
    <w:rsid w:val="00BD70DB"/>
    <w:rsid w:val="00BE0980"/>
    <w:rsid w:val="00BF58A3"/>
    <w:rsid w:val="00BF622C"/>
    <w:rsid w:val="00C02056"/>
    <w:rsid w:val="00C171A2"/>
    <w:rsid w:val="00C54818"/>
    <w:rsid w:val="00C605AF"/>
    <w:rsid w:val="00C73612"/>
    <w:rsid w:val="00C80F1C"/>
    <w:rsid w:val="00C82DB6"/>
    <w:rsid w:val="00C91115"/>
    <w:rsid w:val="00CA23C7"/>
    <w:rsid w:val="00CB182A"/>
    <w:rsid w:val="00CB6AC4"/>
    <w:rsid w:val="00CD2F9A"/>
    <w:rsid w:val="00D006E6"/>
    <w:rsid w:val="00D03597"/>
    <w:rsid w:val="00D13030"/>
    <w:rsid w:val="00D21DC9"/>
    <w:rsid w:val="00D2685F"/>
    <w:rsid w:val="00D32B4E"/>
    <w:rsid w:val="00D33225"/>
    <w:rsid w:val="00D37AA5"/>
    <w:rsid w:val="00D42587"/>
    <w:rsid w:val="00D43874"/>
    <w:rsid w:val="00D61C66"/>
    <w:rsid w:val="00D65403"/>
    <w:rsid w:val="00D66EDF"/>
    <w:rsid w:val="00D74264"/>
    <w:rsid w:val="00D800CE"/>
    <w:rsid w:val="00D8144A"/>
    <w:rsid w:val="00D93431"/>
    <w:rsid w:val="00DC20DE"/>
    <w:rsid w:val="00DD23BE"/>
    <w:rsid w:val="00DE1D9E"/>
    <w:rsid w:val="00DE41E0"/>
    <w:rsid w:val="00DF12DE"/>
    <w:rsid w:val="00DF37DB"/>
    <w:rsid w:val="00DF6998"/>
    <w:rsid w:val="00E129CD"/>
    <w:rsid w:val="00E149BA"/>
    <w:rsid w:val="00E32642"/>
    <w:rsid w:val="00E35822"/>
    <w:rsid w:val="00E41451"/>
    <w:rsid w:val="00E41504"/>
    <w:rsid w:val="00E45F80"/>
    <w:rsid w:val="00E50C75"/>
    <w:rsid w:val="00E57391"/>
    <w:rsid w:val="00E65BD8"/>
    <w:rsid w:val="00E6795B"/>
    <w:rsid w:val="00E96070"/>
    <w:rsid w:val="00E97681"/>
    <w:rsid w:val="00EB6805"/>
    <w:rsid w:val="00EC692B"/>
    <w:rsid w:val="00EC74B3"/>
    <w:rsid w:val="00ED2A42"/>
    <w:rsid w:val="00EE61F4"/>
    <w:rsid w:val="00EF4EE3"/>
    <w:rsid w:val="00F31260"/>
    <w:rsid w:val="00F370A6"/>
    <w:rsid w:val="00F47F49"/>
    <w:rsid w:val="00F56367"/>
    <w:rsid w:val="00F569CC"/>
    <w:rsid w:val="00F63470"/>
    <w:rsid w:val="00F65FCF"/>
    <w:rsid w:val="00F71275"/>
    <w:rsid w:val="00F73781"/>
    <w:rsid w:val="00F904FF"/>
    <w:rsid w:val="00FA5EE1"/>
    <w:rsid w:val="00FC14FD"/>
    <w:rsid w:val="00FC3E13"/>
    <w:rsid w:val="00FC7BC8"/>
    <w:rsid w:val="00FD3BE3"/>
    <w:rsid w:val="00FE3EE9"/>
    <w:rsid w:val="00FF0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9D13DC4"/>
  <w15:docId w15:val="{9B0D1B69-203A-428F-B7A8-139D16163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81030"/>
    <w:pPr>
      <w:widowControl w:val="0"/>
      <w:jc w:val="both"/>
    </w:pPr>
    <w:rPr>
      <w:rFonts w:ascii="Times New Roman" w:eastAsia="宋体" w:hAnsi="Times New Roman" w:cs="Times New Roman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link w:val="a4"/>
    <w:uiPriority w:val="99"/>
    <w:qFormat/>
    <w:rsid w:val="00A33B19"/>
    <w:pPr>
      <w:spacing w:line="360" w:lineRule="auto"/>
      <w:ind w:firstLineChars="200" w:firstLine="480"/>
    </w:pPr>
    <w:rPr>
      <w:rFonts w:ascii="仿宋_GB2312"/>
      <w:sz w:val="24"/>
      <w:lang w:val="x-none" w:eastAsia="x-none"/>
    </w:rPr>
  </w:style>
  <w:style w:type="character" w:customStyle="1" w:styleId="a4">
    <w:name w:val="纯文本 字符"/>
    <w:basedOn w:val="a0"/>
    <w:link w:val="a3"/>
    <w:uiPriority w:val="99"/>
    <w:qFormat/>
    <w:rsid w:val="00A33B19"/>
    <w:rPr>
      <w:rFonts w:ascii="仿宋_GB2312" w:eastAsia="宋体" w:hAnsi="Times New Roman" w:cs="Times New Roman"/>
      <w:sz w:val="24"/>
      <w:szCs w:val="20"/>
      <w:lang w:val="x-none" w:eastAsia="x-none"/>
    </w:rPr>
  </w:style>
  <w:style w:type="paragraph" w:styleId="a5">
    <w:name w:val="header"/>
    <w:basedOn w:val="a"/>
    <w:link w:val="a6"/>
    <w:uiPriority w:val="99"/>
    <w:unhideWhenUsed/>
    <w:rsid w:val="000355A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0355A0"/>
    <w:rPr>
      <w:rFonts w:ascii="Times New Roman" w:eastAsia="宋体" w:hAnsi="Times New Roman" w:cs="Times New Roman"/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0355A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0355A0"/>
    <w:rPr>
      <w:rFonts w:ascii="Times New Roman" w:eastAsia="宋体" w:hAnsi="Times New Roman" w:cs="Times New Roman"/>
      <w:sz w:val="18"/>
      <w:szCs w:val="18"/>
    </w:rPr>
  </w:style>
  <w:style w:type="character" w:customStyle="1" w:styleId="Char1">
    <w:name w:val="纯文本 Char1"/>
    <w:uiPriority w:val="99"/>
    <w:rsid w:val="00BD70DB"/>
    <w:rPr>
      <w:rFonts w:ascii="仿宋_GB2312" w:eastAsia="宋体" w:hAnsi="Times New Roman" w:cs="Times New Roman"/>
      <w:sz w:val="24"/>
      <w:szCs w:val="20"/>
    </w:rPr>
  </w:style>
  <w:style w:type="paragraph" w:styleId="a9">
    <w:name w:val="List Paragraph"/>
    <w:basedOn w:val="a"/>
    <w:uiPriority w:val="34"/>
    <w:qFormat/>
    <w:rsid w:val="0067123D"/>
    <w:pPr>
      <w:ind w:firstLineChars="200" w:firstLine="420"/>
    </w:pPr>
  </w:style>
  <w:style w:type="character" w:customStyle="1" w:styleId="1">
    <w:name w:val="纯文本 字符1"/>
    <w:uiPriority w:val="99"/>
    <w:qFormat/>
    <w:rsid w:val="005440C5"/>
    <w:rPr>
      <w:rFonts w:ascii="仿宋_GB2312" w:eastAsia="等线" w:hAnsi="等线" w:cs="Times New Roman"/>
      <w:kern w:val="0"/>
      <w:sz w:val="24"/>
      <w:szCs w:val="20"/>
    </w:rPr>
  </w:style>
  <w:style w:type="character" w:customStyle="1" w:styleId="fontstyle01">
    <w:name w:val="fontstyle01"/>
    <w:basedOn w:val="a0"/>
    <w:rsid w:val="007C7846"/>
    <w:rPr>
      <w:rFonts w:ascii="宋体" w:eastAsia="宋体" w:hAnsi="宋体" w:hint="eastAsia"/>
      <w:b w:val="0"/>
      <w:bCs w:val="0"/>
      <w:i w:val="0"/>
      <w:iCs w:val="0"/>
      <w:color w:val="000000"/>
      <w:sz w:val="22"/>
      <w:szCs w:val="22"/>
    </w:rPr>
  </w:style>
  <w:style w:type="table" w:styleId="aa">
    <w:name w:val="Table Grid"/>
    <w:basedOn w:val="a1"/>
    <w:uiPriority w:val="39"/>
    <w:rsid w:val="00DF12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Revision"/>
    <w:hidden/>
    <w:uiPriority w:val="99"/>
    <w:semiHidden/>
    <w:rsid w:val="00055824"/>
    <w:rPr>
      <w:rFonts w:ascii="Times New Roman" w:eastAsia="宋体" w:hAnsi="Times New Roman" w:cs="Times New Roman"/>
      <w:szCs w:val="20"/>
    </w:rPr>
  </w:style>
  <w:style w:type="character" w:styleId="ac">
    <w:name w:val="Emphasis"/>
    <w:basedOn w:val="a0"/>
    <w:uiPriority w:val="20"/>
    <w:qFormat/>
    <w:rsid w:val="00997F38"/>
    <w:rPr>
      <w:i/>
      <w:iCs/>
    </w:rPr>
  </w:style>
  <w:style w:type="paragraph" w:styleId="ad">
    <w:name w:val="Normal (Web)"/>
    <w:basedOn w:val="a"/>
    <w:uiPriority w:val="99"/>
    <w:unhideWhenUsed/>
    <w:rsid w:val="008B765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0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1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1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71</Words>
  <Characters>977</Characters>
  <Application>Microsoft Office Word</Application>
  <DocSecurity>0</DocSecurity>
  <Lines>8</Lines>
  <Paragraphs>2</Paragraphs>
  <ScaleCrop>false</ScaleCrop>
  <Company/>
  <LinksUpToDate>false</LinksUpToDate>
  <CharactersWithSpaces>1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NGHUACUI</dc:creator>
  <cp:keywords/>
  <dc:description/>
  <cp:lastModifiedBy>Administrator</cp:lastModifiedBy>
  <cp:revision>2</cp:revision>
  <dcterms:created xsi:type="dcterms:W3CDTF">2026-05-15T01:24:00Z</dcterms:created>
  <dcterms:modified xsi:type="dcterms:W3CDTF">2026-05-15T01:24:00Z</dcterms:modified>
</cp:coreProperties>
</file>